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DEA5A1" w14:textId="450F0CF9" w:rsidR="00E93AD4" w:rsidRPr="003910E5" w:rsidRDefault="001102FB" w:rsidP="003910E5">
      <w:pPr>
        <w:spacing w:before="58"/>
        <w:ind w:left="1238" w:right="1554"/>
        <w:jc w:val="center"/>
        <w:rPr>
          <w:rFonts w:ascii="Times New Roman" w:eastAsia="Times New Roman" w:hAnsi="Times New Roman"/>
          <w:sz w:val="32"/>
          <w:szCs w:val="32"/>
        </w:rPr>
      </w:pPr>
      <w:r>
        <w:rPr>
          <w:rFonts w:ascii="Times New Roman" w:eastAsia="Times New Roman" w:hAnsi="Times New Roman"/>
          <w:sz w:val="32"/>
          <w:szCs w:val="32"/>
        </w:rPr>
        <w:t>Style Heaven</w:t>
      </w:r>
    </w:p>
    <w:p w14:paraId="6F8502ED" w14:textId="77777777" w:rsidR="00E93AD4" w:rsidRDefault="00E93AD4">
      <w:pPr>
        <w:spacing w:line="480" w:lineRule="auto"/>
        <w:rPr>
          <w:rFonts w:ascii="Times New Roman" w:eastAsia="Times New Roman" w:hAnsi="Times New Roman"/>
          <w:spacing w:val="-1"/>
          <w:sz w:val="24"/>
          <w:szCs w:val="24"/>
        </w:rPr>
      </w:pPr>
    </w:p>
    <w:p w14:paraId="5CCE3E73" w14:textId="77777777" w:rsidR="004966B5" w:rsidRDefault="00C32AE8" w:rsidP="00F71337">
      <w:pPr>
        <w:spacing w:line="480" w:lineRule="auto"/>
        <w:jc w:val="center"/>
        <w:rPr>
          <w:rFonts w:ascii="Times New Roman" w:eastAsia="Times New Roman" w:hAnsi="Times New Roman"/>
          <w:spacing w:val="-1"/>
          <w:sz w:val="24"/>
          <w:szCs w:val="24"/>
        </w:rPr>
      </w:pPr>
      <w:r>
        <w:rPr>
          <w:noProof/>
        </w:rPr>
        <w:drawing>
          <wp:inline distT="0" distB="0" distL="0" distR="0" wp14:anchorId="464DDE12" wp14:editId="344D4590">
            <wp:extent cx="1422400" cy="736600"/>
            <wp:effectExtent l="0" t="0" r="0" b="0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1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4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3EA175" w14:textId="7976976E" w:rsidR="00F71337" w:rsidRPr="00F71337" w:rsidRDefault="00F71337" w:rsidP="00F71337">
      <w:pPr>
        <w:widowControl/>
        <w:spacing w:line="480" w:lineRule="auto"/>
        <w:ind w:right="323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color w:val="000000"/>
          <w:lang w:val="en-IN" w:eastAsia="en-IN" w:bidi="hi-IN"/>
        </w:rPr>
        <w:t>A</w:t>
      </w:r>
    </w:p>
    <w:p w14:paraId="50C503FB" w14:textId="608CB083" w:rsidR="00F71337" w:rsidRPr="00F71337" w:rsidRDefault="001102FB" w:rsidP="00F71337">
      <w:pPr>
        <w:widowControl/>
        <w:spacing w:line="480" w:lineRule="auto"/>
        <w:ind w:right="323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>
        <w:rPr>
          <w:rFonts w:ascii="Times New Roman" w:eastAsia="Times New Roman" w:hAnsi="Times New Roman"/>
          <w:color w:val="000000"/>
          <w:lang w:val="en-IN" w:eastAsia="en-IN" w:bidi="hi-IN"/>
        </w:rPr>
        <w:t>Human Computer Interface</w:t>
      </w:r>
      <w:r w:rsidR="00F71337" w:rsidRPr="00F71337">
        <w:rPr>
          <w:rFonts w:ascii="Times New Roman" w:eastAsia="Times New Roman" w:hAnsi="Times New Roman"/>
          <w:color w:val="000000"/>
          <w:lang w:val="en-IN" w:eastAsia="en-IN" w:bidi="hi-IN"/>
        </w:rPr>
        <w:t xml:space="preserve"> Course Project Report</w:t>
      </w:r>
    </w:p>
    <w:p w14:paraId="3136A567" w14:textId="77777777" w:rsidR="00F71337" w:rsidRPr="00F71337" w:rsidRDefault="00F71337" w:rsidP="00F71337">
      <w:pPr>
        <w:widowControl/>
        <w:spacing w:line="480" w:lineRule="auto"/>
        <w:ind w:left="1540" w:right="1862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color w:val="000000"/>
          <w:lang w:val="en-IN" w:eastAsia="en-IN" w:bidi="hi-IN"/>
        </w:rPr>
        <w:t>in partial fulfilment of the degree </w:t>
      </w:r>
    </w:p>
    <w:p w14:paraId="18742581" w14:textId="77777777" w:rsidR="00F71337" w:rsidRPr="00F71337" w:rsidRDefault="00F71337" w:rsidP="00F71337">
      <w:pPr>
        <w:widowControl/>
        <w:spacing w:after="240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</w:p>
    <w:p w14:paraId="3ACF8B79" w14:textId="77777777" w:rsidR="00F71337" w:rsidRPr="00F71337" w:rsidRDefault="00F71337" w:rsidP="00F71337">
      <w:pPr>
        <w:widowControl/>
        <w:ind w:left="1304" w:right="1554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hi-IN"/>
        </w:rPr>
        <w:t>Bachelor of Technology </w:t>
      </w:r>
    </w:p>
    <w:p w14:paraId="472670FB" w14:textId="77777777" w:rsidR="00F71337" w:rsidRPr="00F71337" w:rsidRDefault="00F71337" w:rsidP="00F71337">
      <w:pPr>
        <w:widowControl/>
        <w:ind w:left="1540" w:right="1799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color w:val="000000"/>
          <w:sz w:val="24"/>
          <w:szCs w:val="24"/>
          <w:lang w:val="en-IN" w:eastAsia="en-IN" w:bidi="hi-IN"/>
        </w:rPr>
        <w:t>in </w:t>
      </w:r>
    </w:p>
    <w:p w14:paraId="28C926BA" w14:textId="77777777" w:rsidR="00F71337" w:rsidRPr="00F71337" w:rsidRDefault="00F71337" w:rsidP="00F71337">
      <w:pPr>
        <w:widowControl/>
        <w:ind w:right="319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b/>
          <w:bCs/>
          <w:color w:val="000000"/>
          <w:sz w:val="28"/>
          <w:szCs w:val="28"/>
          <w:lang w:val="en-IN" w:eastAsia="en-IN" w:bidi="hi-IN"/>
        </w:rPr>
        <w:t>Computer Science &amp; Engineering </w:t>
      </w:r>
    </w:p>
    <w:p w14:paraId="47DF635E" w14:textId="77777777" w:rsidR="00F71337" w:rsidRPr="00F71337" w:rsidRDefault="00F71337" w:rsidP="00F71337">
      <w:pPr>
        <w:widowControl/>
        <w:spacing w:after="240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sz w:val="24"/>
          <w:szCs w:val="24"/>
          <w:lang w:val="en-IN" w:eastAsia="en-IN" w:bidi="hi-IN"/>
        </w:rPr>
        <w:br/>
      </w:r>
    </w:p>
    <w:p w14:paraId="5FF3F705" w14:textId="77777777" w:rsidR="00F71337" w:rsidRPr="00F71337" w:rsidRDefault="00F71337" w:rsidP="00F71337">
      <w:pPr>
        <w:widowControl/>
        <w:ind w:right="320"/>
        <w:jc w:val="center"/>
        <w:rPr>
          <w:rFonts w:ascii="Times New Roman" w:eastAsia="Times New Roman" w:hAnsi="Times New Roman"/>
          <w:sz w:val="24"/>
          <w:szCs w:val="24"/>
          <w:lang w:val="en-IN" w:eastAsia="en-IN" w:bidi="hi-IN"/>
        </w:rPr>
      </w:pPr>
      <w:r w:rsidRPr="00F71337">
        <w:rPr>
          <w:rFonts w:ascii="Times New Roman" w:eastAsia="Times New Roman" w:hAnsi="Times New Roman"/>
          <w:b/>
          <w:bCs/>
          <w:color w:val="000000"/>
          <w:sz w:val="24"/>
          <w:szCs w:val="24"/>
          <w:lang w:val="en-IN" w:eastAsia="en-IN" w:bidi="hi-IN"/>
        </w:rPr>
        <w:t>By</w:t>
      </w:r>
    </w:p>
    <w:p w14:paraId="4BBE3DC8" w14:textId="77777777" w:rsidR="001102FB" w:rsidRDefault="001102FB" w:rsidP="001102FB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.SRIRAM</w:t>
      </w:r>
      <w:r w:rsidR="004966B5" w:rsidRPr="004966B5">
        <w:rPr>
          <w:rFonts w:ascii="Times New Roman" w:eastAsia="Times New Roman" w:hAnsi="Times New Roman"/>
          <w:sz w:val="24"/>
          <w:szCs w:val="24"/>
        </w:rPr>
        <w:tab/>
      </w:r>
      <w:r w:rsidR="004966B5" w:rsidRPr="004966B5">
        <w:rPr>
          <w:rFonts w:ascii="Times New Roman" w:eastAsia="Times New Roman" w:hAnsi="Times New Roman"/>
          <w:sz w:val="24"/>
          <w:szCs w:val="24"/>
        </w:rPr>
        <w:tab/>
      </w:r>
      <w:r w:rsidR="004966B5" w:rsidRPr="004966B5">
        <w:rPr>
          <w:rFonts w:ascii="Times New Roman" w:eastAsia="Times New Roman" w:hAnsi="Times New Roman"/>
          <w:sz w:val="24"/>
          <w:szCs w:val="24"/>
        </w:rPr>
        <w:tab/>
      </w:r>
      <w:r w:rsidR="004966B5" w:rsidRPr="004966B5">
        <w:rPr>
          <w:rFonts w:ascii="Times New Roman" w:eastAsia="Times New Roman" w:hAnsi="Times New Roman"/>
          <w:sz w:val="24"/>
          <w:szCs w:val="24"/>
        </w:rPr>
        <w:tab/>
      </w:r>
      <w:r>
        <w:rPr>
          <w:rFonts w:ascii="Times New Roman" w:eastAsia="Times New Roman" w:hAnsi="Times New Roman"/>
          <w:sz w:val="24"/>
          <w:szCs w:val="24"/>
        </w:rPr>
        <w:t>2303A51479</w:t>
      </w:r>
    </w:p>
    <w:p w14:paraId="347D371F" w14:textId="2351D52B" w:rsidR="001B5CCD" w:rsidRDefault="001102FB" w:rsidP="001102FB">
      <w:pPr>
        <w:spacing w:line="480" w:lineRule="auto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 xml:space="preserve">                                 B. VEERANNA                                  2303A51390</w:t>
      </w:r>
    </w:p>
    <w:p w14:paraId="123C8735" w14:textId="3D9E0220" w:rsidR="004966B5" w:rsidRDefault="007B6537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Unde</w:t>
      </w:r>
      <w:r w:rsidR="0071795B">
        <w:rPr>
          <w:rFonts w:ascii="Times New Roman" w:eastAsia="Times New Roman" w:hAnsi="Times New Roman"/>
          <w:sz w:val="24"/>
          <w:szCs w:val="24"/>
        </w:rPr>
        <w:t>r the guidance of</w:t>
      </w:r>
    </w:p>
    <w:p w14:paraId="371BC802" w14:textId="4E689D38" w:rsidR="004966B5" w:rsidRDefault="001102FB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Ms. Faiza Iram</w:t>
      </w:r>
    </w:p>
    <w:p w14:paraId="3FD4C0B4" w14:textId="79065CB6" w:rsidR="004966B5" w:rsidRDefault="001102FB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Assistant Professor</w:t>
      </w:r>
    </w:p>
    <w:p w14:paraId="5FF19A45" w14:textId="77777777" w:rsidR="004966B5" w:rsidRDefault="004966B5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52B843F3" w14:textId="77777777" w:rsidR="004966B5" w:rsidRDefault="004966B5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</w:pPr>
    </w:p>
    <w:p w14:paraId="021396ED" w14:textId="77777777" w:rsidR="00364514" w:rsidRDefault="00364514" w:rsidP="004966B5">
      <w:pPr>
        <w:spacing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</w:p>
    <w:p w14:paraId="6ABA2D24" w14:textId="1CDAC62F" w:rsidR="001E4404" w:rsidRDefault="004966B5" w:rsidP="007B6537">
      <w:pPr>
        <w:spacing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 w:rsidRPr="004966B5">
        <w:rPr>
          <w:rFonts w:ascii="Times New Roman" w:eastAsia="Times New Roman" w:hAnsi="Times New Roman"/>
          <w:b/>
          <w:sz w:val="24"/>
          <w:szCs w:val="24"/>
        </w:rPr>
        <w:t>Submitted to</w:t>
      </w:r>
    </w:p>
    <w:p w14:paraId="0FF1C162" w14:textId="0EB70074" w:rsidR="007B6537" w:rsidRPr="004966B5" w:rsidRDefault="007B6537" w:rsidP="007B6537">
      <w:pPr>
        <w:spacing w:line="480" w:lineRule="auto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School of Computer Science and Artificial Intelligence</w:t>
      </w:r>
    </w:p>
    <w:p w14:paraId="22B9538E" w14:textId="77777777" w:rsidR="00364514" w:rsidRDefault="00C32AE8" w:rsidP="004966B5">
      <w:pPr>
        <w:spacing w:line="480" w:lineRule="auto"/>
        <w:jc w:val="center"/>
        <w:rPr>
          <w:rFonts w:ascii="Times New Roman" w:eastAsia="Times New Roman" w:hAnsi="Times New Roman"/>
          <w:sz w:val="24"/>
          <w:szCs w:val="24"/>
        </w:rPr>
        <w:sectPr w:rsidR="00364514" w:rsidSect="00C531D3">
          <w:type w:val="continuous"/>
          <w:pgSz w:w="11909" w:h="16840" w:code="9"/>
          <w:pgMar w:top="1354" w:right="1354" w:bottom="274" w:left="1685" w:header="720" w:footer="720" w:gutter="0"/>
          <w:cols w:space="720"/>
        </w:sectPr>
      </w:pPr>
      <w:bookmarkStart w:id="0" w:name="_Hlk118896510"/>
      <w:r>
        <w:rPr>
          <w:noProof/>
        </w:rPr>
        <w:drawing>
          <wp:inline distT="0" distB="0" distL="0" distR="0" wp14:anchorId="13726F45" wp14:editId="28236842">
            <wp:extent cx="3683000" cy="736600"/>
            <wp:effectExtent l="0" t="0" r="0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AC73ED6" w14:textId="77777777" w:rsidR="00E93AD4" w:rsidRDefault="00E93AD4">
      <w:pPr>
        <w:spacing w:before="6" w:line="100" w:lineRule="exact"/>
        <w:rPr>
          <w:sz w:val="10"/>
          <w:szCs w:val="10"/>
        </w:rPr>
      </w:pPr>
    </w:p>
    <w:p w14:paraId="08C25FD4" w14:textId="77777777" w:rsidR="00E93AD4" w:rsidRDefault="00C32AE8" w:rsidP="00CF4671">
      <w:pPr>
        <w:ind w:left="100"/>
        <w:jc w:val="center"/>
        <w:rPr>
          <w:rFonts w:ascii="Times New Roman" w:eastAsia="Times New Roman" w:hAnsi="Times New Roman"/>
          <w:sz w:val="20"/>
          <w:szCs w:val="20"/>
        </w:rPr>
      </w:pPr>
      <w:r>
        <w:rPr>
          <w:noProof/>
        </w:rPr>
        <w:drawing>
          <wp:inline distT="0" distB="0" distL="0" distR="0" wp14:anchorId="71637CAC" wp14:editId="10B2C461">
            <wp:extent cx="3683000" cy="736600"/>
            <wp:effectExtent l="0" t="0" r="0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73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E2F174" w14:textId="77777777" w:rsidR="00E93AD4" w:rsidRDefault="00E93AD4">
      <w:pPr>
        <w:spacing w:before="1" w:line="170" w:lineRule="exact"/>
        <w:rPr>
          <w:sz w:val="17"/>
          <w:szCs w:val="17"/>
        </w:rPr>
      </w:pPr>
    </w:p>
    <w:p w14:paraId="5455B3C6" w14:textId="77777777" w:rsidR="00E93AD4" w:rsidRDefault="00E93AD4">
      <w:pPr>
        <w:spacing w:line="200" w:lineRule="exact"/>
        <w:rPr>
          <w:sz w:val="20"/>
          <w:szCs w:val="20"/>
        </w:rPr>
      </w:pPr>
    </w:p>
    <w:p w14:paraId="76DE9B74" w14:textId="77777777" w:rsidR="00E93AD4" w:rsidRDefault="00E93AD4">
      <w:pPr>
        <w:spacing w:line="200" w:lineRule="exact"/>
        <w:rPr>
          <w:sz w:val="20"/>
          <w:szCs w:val="20"/>
        </w:rPr>
      </w:pPr>
    </w:p>
    <w:p w14:paraId="54FE99E4" w14:textId="77777777" w:rsidR="00E93AD4" w:rsidRPr="00C531D3" w:rsidRDefault="00726F25">
      <w:pPr>
        <w:spacing w:before="69"/>
        <w:ind w:right="640"/>
        <w:jc w:val="center"/>
        <w:rPr>
          <w:rFonts w:ascii="Times New Roman" w:eastAsia="Times New Roman" w:hAnsi="Times New Roman"/>
          <w:sz w:val="32"/>
          <w:szCs w:val="32"/>
        </w:rPr>
      </w:pPr>
      <w:r w:rsidRPr="00C531D3">
        <w:rPr>
          <w:rFonts w:ascii="Times New Roman" w:eastAsia="Times New Roman" w:hAnsi="Times New Roman"/>
          <w:b/>
          <w:bCs/>
          <w:spacing w:val="-1"/>
          <w:sz w:val="32"/>
          <w:szCs w:val="32"/>
        </w:rPr>
        <w:t>DEPARTMENT</w:t>
      </w:r>
      <w:r w:rsidRPr="00C531D3">
        <w:rPr>
          <w:rFonts w:ascii="Times New Roman" w:eastAsia="Times New Roman" w:hAnsi="Times New Roman"/>
          <w:b/>
          <w:bCs/>
          <w:sz w:val="32"/>
          <w:szCs w:val="32"/>
        </w:rPr>
        <w:t xml:space="preserve"> OF</w:t>
      </w:r>
      <w:r w:rsidRPr="00C531D3">
        <w:rPr>
          <w:rFonts w:ascii="Times New Roman" w:eastAsia="Times New Roman" w:hAnsi="Times New Roman"/>
          <w:b/>
          <w:bCs/>
          <w:spacing w:val="-3"/>
          <w:sz w:val="32"/>
          <w:szCs w:val="32"/>
        </w:rPr>
        <w:t xml:space="preserve"> </w:t>
      </w:r>
      <w:r w:rsidRPr="00C531D3">
        <w:rPr>
          <w:rFonts w:ascii="Times New Roman" w:eastAsia="Times New Roman" w:hAnsi="Times New Roman"/>
          <w:b/>
          <w:bCs/>
          <w:spacing w:val="-1"/>
          <w:sz w:val="32"/>
          <w:szCs w:val="32"/>
        </w:rPr>
        <w:t>COMPUTER</w:t>
      </w:r>
      <w:r w:rsidRPr="00C531D3">
        <w:rPr>
          <w:rFonts w:ascii="Times New Roman" w:eastAsia="Times New Roman" w:hAnsi="Times New Roman"/>
          <w:b/>
          <w:bCs/>
          <w:sz w:val="32"/>
          <w:szCs w:val="32"/>
        </w:rPr>
        <w:t xml:space="preserve"> </w:t>
      </w:r>
      <w:r w:rsidRPr="00C531D3">
        <w:rPr>
          <w:rFonts w:ascii="Times New Roman" w:eastAsia="Times New Roman" w:hAnsi="Times New Roman"/>
          <w:b/>
          <w:bCs/>
          <w:spacing w:val="-1"/>
          <w:sz w:val="32"/>
          <w:szCs w:val="32"/>
        </w:rPr>
        <w:t>SCIENCE</w:t>
      </w:r>
      <w:r w:rsidRPr="00C531D3">
        <w:rPr>
          <w:rFonts w:ascii="Times New Roman" w:eastAsia="Times New Roman" w:hAnsi="Times New Roman"/>
          <w:b/>
          <w:bCs/>
          <w:spacing w:val="2"/>
          <w:sz w:val="32"/>
          <w:szCs w:val="32"/>
        </w:rPr>
        <w:t xml:space="preserve"> </w:t>
      </w:r>
      <w:r w:rsidRPr="00C531D3">
        <w:rPr>
          <w:rFonts w:ascii="Times New Roman" w:eastAsia="Times New Roman" w:hAnsi="Times New Roman"/>
          <w:b/>
          <w:bCs/>
          <w:sz w:val="32"/>
          <w:szCs w:val="32"/>
        </w:rPr>
        <w:t>&amp;</w:t>
      </w:r>
      <w:r w:rsidRPr="00C531D3">
        <w:rPr>
          <w:rFonts w:ascii="Times New Roman" w:eastAsia="Times New Roman" w:hAnsi="Times New Roman"/>
          <w:b/>
          <w:bCs/>
          <w:spacing w:val="-1"/>
          <w:sz w:val="32"/>
          <w:szCs w:val="32"/>
        </w:rPr>
        <w:t xml:space="preserve"> ENGINEERING</w:t>
      </w:r>
    </w:p>
    <w:p w14:paraId="46629745" w14:textId="77777777" w:rsidR="00E93AD4" w:rsidRDefault="00E93AD4">
      <w:pPr>
        <w:spacing w:line="200" w:lineRule="exact"/>
        <w:rPr>
          <w:sz w:val="20"/>
          <w:szCs w:val="20"/>
        </w:rPr>
      </w:pPr>
    </w:p>
    <w:p w14:paraId="4F520AEE" w14:textId="77777777" w:rsidR="00E93AD4" w:rsidRDefault="00E93AD4">
      <w:pPr>
        <w:spacing w:line="200" w:lineRule="exact"/>
        <w:rPr>
          <w:sz w:val="20"/>
          <w:szCs w:val="20"/>
        </w:rPr>
      </w:pPr>
    </w:p>
    <w:p w14:paraId="197A36A3" w14:textId="77777777" w:rsidR="00E93AD4" w:rsidRDefault="00E93AD4">
      <w:pPr>
        <w:spacing w:line="200" w:lineRule="exact"/>
        <w:rPr>
          <w:sz w:val="20"/>
          <w:szCs w:val="20"/>
        </w:rPr>
      </w:pPr>
    </w:p>
    <w:p w14:paraId="008ECD75" w14:textId="77777777" w:rsidR="00E93AD4" w:rsidRDefault="00E93AD4">
      <w:pPr>
        <w:spacing w:before="15" w:line="260" w:lineRule="exact"/>
        <w:rPr>
          <w:sz w:val="26"/>
          <w:szCs w:val="26"/>
        </w:rPr>
      </w:pPr>
    </w:p>
    <w:p w14:paraId="016CA480" w14:textId="77777777" w:rsidR="00E93AD4" w:rsidRPr="00C531D3" w:rsidRDefault="00726F25">
      <w:pPr>
        <w:ind w:left="2525" w:right="3164"/>
        <w:jc w:val="center"/>
        <w:rPr>
          <w:rFonts w:ascii="Times New Roman" w:eastAsia="Times New Roman" w:hAnsi="Times New Roman"/>
          <w:sz w:val="28"/>
          <w:szCs w:val="28"/>
        </w:rPr>
      </w:pPr>
      <w:r w:rsidRPr="00C531D3">
        <w:rPr>
          <w:rFonts w:ascii="Times New Roman" w:eastAsia="Times New Roman" w:hAnsi="Times New Roman"/>
          <w:b/>
          <w:bCs/>
          <w:spacing w:val="-1"/>
          <w:sz w:val="28"/>
          <w:szCs w:val="28"/>
          <w:u w:val="thick" w:color="000000"/>
        </w:rPr>
        <w:t>CERTIFICATE</w:t>
      </w:r>
    </w:p>
    <w:p w14:paraId="3FEF6F4F" w14:textId="77777777" w:rsidR="00E93AD4" w:rsidRDefault="00E93AD4">
      <w:pPr>
        <w:spacing w:line="200" w:lineRule="exact"/>
        <w:rPr>
          <w:sz w:val="20"/>
          <w:szCs w:val="20"/>
        </w:rPr>
      </w:pPr>
    </w:p>
    <w:p w14:paraId="5F8E0080" w14:textId="0F0E2CE9" w:rsidR="00E93AD4" w:rsidRPr="004966B5" w:rsidRDefault="001B5CCD" w:rsidP="001B5CCD">
      <w:pPr>
        <w:pStyle w:val="BodyText"/>
        <w:spacing w:line="480" w:lineRule="auto"/>
        <w:ind w:left="0"/>
        <w:jc w:val="both"/>
        <w:rPr>
          <w:szCs w:val="22"/>
          <w:u w:val="none"/>
        </w:rPr>
      </w:pPr>
      <w:r>
        <w:rPr>
          <w:szCs w:val="22"/>
          <w:u w:val="none"/>
        </w:rPr>
        <w:tab/>
      </w:r>
      <w:r w:rsidR="00726F25" w:rsidRPr="004966B5">
        <w:rPr>
          <w:szCs w:val="22"/>
          <w:u w:val="none"/>
        </w:rPr>
        <w:t xml:space="preserve">This is to certify that the </w:t>
      </w:r>
      <w:r w:rsidR="001102FB">
        <w:rPr>
          <w:b/>
          <w:bCs/>
          <w:spacing w:val="13"/>
          <w:szCs w:val="22"/>
          <w:u w:val="none"/>
        </w:rPr>
        <w:t>Human Computer Interface</w:t>
      </w:r>
      <w:r>
        <w:rPr>
          <w:b/>
          <w:bCs/>
          <w:spacing w:val="13"/>
          <w:szCs w:val="22"/>
          <w:u w:val="none"/>
        </w:rPr>
        <w:t xml:space="preserve"> </w:t>
      </w:r>
      <w:r w:rsidRPr="001B5CCD">
        <w:rPr>
          <w:b/>
          <w:bCs/>
          <w:spacing w:val="13"/>
          <w:szCs w:val="22"/>
          <w:u w:val="none"/>
        </w:rPr>
        <w:t>- Course</w:t>
      </w:r>
      <w:r w:rsidR="004966B5" w:rsidRPr="001B5CCD">
        <w:rPr>
          <w:b/>
          <w:bCs/>
          <w:spacing w:val="13"/>
          <w:szCs w:val="22"/>
          <w:u w:val="none"/>
        </w:rPr>
        <w:t xml:space="preserve"> </w:t>
      </w:r>
      <w:r w:rsidR="00726F25" w:rsidRPr="001B5CCD">
        <w:rPr>
          <w:b/>
          <w:bCs/>
          <w:spacing w:val="-1"/>
          <w:szCs w:val="22"/>
          <w:u w:val="none"/>
        </w:rPr>
        <w:t>Project</w:t>
      </w:r>
      <w:r>
        <w:rPr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Report</w:t>
      </w:r>
      <w:r w:rsidR="00726F25" w:rsidRPr="004966B5">
        <w:rPr>
          <w:spacing w:val="13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 xml:space="preserve">entitled </w:t>
      </w:r>
      <w:r w:rsidR="00726F25" w:rsidRPr="004966B5">
        <w:rPr>
          <w:b/>
          <w:spacing w:val="3"/>
          <w:szCs w:val="22"/>
          <w:u w:val="none"/>
        </w:rPr>
        <w:t>“</w:t>
      </w:r>
      <w:r w:rsidR="001102FB">
        <w:rPr>
          <w:b/>
          <w:szCs w:val="22"/>
          <w:u w:color="000000"/>
        </w:rPr>
        <w:t>Style Heaven</w:t>
      </w:r>
      <w:r w:rsidR="00726F25" w:rsidRPr="004966B5">
        <w:rPr>
          <w:b/>
          <w:szCs w:val="22"/>
          <w:u w:val="none"/>
        </w:rPr>
        <w:t>”</w:t>
      </w:r>
      <w:r w:rsidR="00726F25" w:rsidRPr="004966B5">
        <w:rPr>
          <w:spacing w:val="34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is</w:t>
      </w:r>
      <w:r w:rsidR="00726F25" w:rsidRPr="004966B5">
        <w:rPr>
          <w:spacing w:val="37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a</w:t>
      </w:r>
      <w:r>
        <w:rPr>
          <w:szCs w:val="22"/>
          <w:u w:val="none"/>
        </w:rPr>
        <w:t xml:space="preserve"> </w:t>
      </w:r>
      <w:r w:rsidR="00726F25" w:rsidRPr="004966B5">
        <w:rPr>
          <w:spacing w:val="-1"/>
          <w:szCs w:val="22"/>
          <w:u w:val="none"/>
        </w:rPr>
        <w:t>record</w:t>
      </w:r>
      <w:r w:rsidR="00726F25" w:rsidRPr="004966B5">
        <w:rPr>
          <w:spacing w:val="35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of</w:t>
      </w:r>
      <w:r w:rsidR="00726F25" w:rsidRPr="004966B5">
        <w:rPr>
          <w:spacing w:val="35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bonafide</w:t>
      </w:r>
      <w:r w:rsidR="00726F25" w:rsidRPr="004966B5">
        <w:rPr>
          <w:spacing w:val="35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work</w:t>
      </w:r>
      <w:r w:rsidR="00726F25" w:rsidRPr="004966B5">
        <w:rPr>
          <w:spacing w:val="36"/>
          <w:szCs w:val="22"/>
          <w:u w:val="none"/>
        </w:rPr>
        <w:t xml:space="preserve"> </w:t>
      </w:r>
      <w:r w:rsidR="00726F25" w:rsidRPr="004966B5">
        <w:rPr>
          <w:spacing w:val="-1"/>
          <w:szCs w:val="22"/>
          <w:u w:val="none"/>
        </w:rPr>
        <w:t>carried</w:t>
      </w:r>
      <w:r w:rsidR="00726F25" w:rsidRPr="004966B5">
        <w:rPr>
          <w:spacing w:val="36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out</w:t>
      </w:r>
      <w:r w:rsidR="00726F25" w:rsidRPr="004966B5">
        <w:rPr>
          <w:spacing w:val="36"/>
          <w:szCs w:val="22"/>
          <w:u w:val="none"/>
        </w:rPr>
        <w:t xml:space="preserve"> </w:t>
      </w:r>
      <w:r w:rsidR="00726F25" w:rsidRPr="004966B5">
        <w:rPr>
          <w:spacing w:val="2"/>
          <w:szCs w:val="22"/>
          <w:u w:val="none"/>
        </w:rPr>
        <w:t>by</w:t>
      </w:r>
      <w:r w:rsidR="00726F25" w:rsidRPr="004966B5">
        <w:rPr>
          <w:spacing w:val="28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the</w:t>
      </w:r>
      <w:r w:rsidR="00726F25" w:rsidRPr="004966B5">
        <w:rPr>
          <w:spacing w:val="42"/>
          <w:szCs w:val="22"/>
          <w:u w:val="none"/>
        </w:rPr>
        <w:t xml:space="preserve"> </w:t>
      </w:r>
      <w:r w:rsidR="004966B5" w:rsidRPr="004966B5">
        <w:rPr>
          <w:szCs w:val="22"/>
          <w:u w:val="none"/>
        </w:rPr>
        <w:t>student</w:t>
      </w:r>
      <w:r w:rsidR="001102FB">
        <w:rPr>
          <w:spacing w:val="42"/>
          <w:szCs w:val="22"/>
          <w:u w:val="none"/>
        </w:rPr>
        <w:t xml:space="preserve"> L.SRIRAM,B.VEERANNA </w:t>
      </w:r>
      <w:r w:rsidR="00726F25" w:rsidRPr="004966B5">
        <w:rPr>
          <w:spacing w:val="-1"/>
          <w:szCs w:val="22"/>
          <w:u w:val="none"/>
        </w:rPr>
        <w:t>bearing</w:t>
      </w:r>
      <w:r w:rsidR="00726F25" w:rsidRPr="004966B5">
        <w:rPr>
          <w:spacing w:val="41"/>
          <w:szCs w:val="22"/>
          <w:u w:val="none"/>
        </w:rPr>
        <w:t xml:space="preserve"> </w:t>
      </w:r>
      <w:r w:rsidR="00726F25" w:rsidRPr="004966B5">
        <w:rPr>
          <w:szCs w:val="22"/>
          <w:u w:val="none"/>
        </w:rPr>
        <w:t>Roll</w:t>
      </w:r>
      <w:r w:rsidR="00726F25" w:rsidRPr="004966B5">
        <w:rPr>
          <w:spacing w:val="44"/>
          <w:szCs w:val="22"/>
          <w:u w:val="none"/>
        </w:rPr>
        <w:t xml:space="preserve"> </w:t>
      </w:r>
      <w:r w:rsidR="00726F25" w:rsidRPr="004966B5">
        <w:rPr>
          <w:spacing w:val="-1"/>
          <w:szCs w:val="22"/>
          <w:u w:val="none"/>
        </w:rPr>
        <w:t>No(s)</w:t>
      </w:r>
      <w:r w:rsidR="001102FB">
        <w:rPr>
          <w:spacing w:val="42"/>
          <w:szCs w:val="22"/>
          <w:u w:val="none"/>
        </w:rPr>
        <w:t xml:space="preserve"> 2303A51479,2303A51390 </w:t>
      </w:r>
      <w:r w:rsidR="00726F25" w:rsidRPr="004966B5">
        <w:rPr>
          <w:u w:val="none"/>
        </w:rPr>
        <w:t>during</w:t>
      </w:r>
      <w:r w:rsidR="00726F25" w:rsidRPr="004966B5">
        <w:rPr>
          <w:spacing w:val="-3"/>
          <w:u w:val="none"/>
        </w:rPr>
        <w:t xml:space="preserve"> </w:t>
      </w:r>
      <w:r w:rsidR="00726F25" w:rsidRPr="004966B5">
        <w:rPr>
          <w:u w:val="none"/>
        </w:rPr>
        <w:t>the</w:t>
      </w:r>
      <w:r w:rsidR="00726F25" w:rsidRPr="004966B5">
        <w:rPr>
          <w:spacing w:val="-1"/>
          <w:u w:val="none"/>
        </w:rPr>
        <w:t xml:space="preserve"> </w:t>
      </w:r>
      <w:r w:rsidR="00726F25" w:rsidRPr="004966B5">
        <w:rPr>
          <w:u w:val="none"/>
        </w:rPr>
        <w:t>academic</w:t>
      </w:r>
      <w:r w:rsidR="00726F25" w:rsidRPr="004966B5">
        <w:rPr>
          <w:spacing w:val="4"/>
          <w:u w:val="none"/>
        </w:rPr>
        <w:t xml:space="preserve"> </w:t>
      </w:r>
      <w:r w:rsidR="00726F25" w:rsidRPr="004966B5">
        <w:rPr>
          <w:spacing w:val="-2"/>
          <w:u w:val="none"/>
        </w:rPr>
        <w:t>year</w:t>
      </w:r>
      <w:r w:rsidR="00726F25" w:rsidRPr="004966B5">
        <w:rPr>
          <w:spacing w:val="1"/>
          <w:u w:val="none"/>
        </w:rPr>
        <w:t xml:space="preserve"> </w:t>
      </w:r>
      <w:r w:rsidR="00CC43B5" w:rsidRPr="004966B5">
        <w:rPr>
          <w:u w:val="none"/>
        </w:rPr>
        <w:t>20</w:t>
      </w:r>
      <w:r w:rsidR="001102FB">
        <w:rPr>
          <w:u w:val="none"/>
        </w:rPr>
        <w:t>24-25</w:t>
      </w:r>
      <w:r w:rsidR="00726F25" w:rsidRPr="004966B5">
        <w:rPr>
          <w:u w:val="none"/>
        </w:rPr>
        <w:t xml:space="preserve"> in partial </w:t>
      </w:r>
      <w:r w:rsidR="0087605E" w:rsidRPr="004966B5">
        <w:rPr>
          <w:u w:val="none"/>
        </w:rPr>
        <w:t>fulfillment</w:t>
      </w:r>
      <w:r w:rsidR="00726F25" w:rsidRPr="004966B5">
        <w:rPr>
          <w:u w:val="none"/>
        </w:rPr>
        <w:t xml:space="preserve"> of</w:t>
      </w:r>
      <w:r w:rsidR="00726F25" w:rsidRPr="004966B5">
        <w:rPr>
          <w:spacing w:val="-1"/>
          <w:u w:val="none"/>
        </w:rPr>
        <w:t xml:space="preserve"> </w:t>
      </w:r>
      <w:r w:rsidR="00726F25" w:rsidRPr="004966B5">
        <w:rPr>
          <w:u w:val="none"/>
        </w:rPr>
        <w:t>the</w:t>
      </w:r>
      <w:r w:rsidR="00726F25" w:rsidRPr="004966B5">
        <w:rPr>
          <w:spacing w:val="2"/>
          <w:u w:val="none"/>
        </w:rPr>
        <w:t xml:space="preserve"> </w:t>
      </w:r>
      <w:r w:rsidR="00726F25" w:rsidRPr="004966B5">
        <w:rPr>
          <w:spacing w:val="-1"/>
          <w:u w:val="none"/>
        </w:rPr>
        <w:t>award</w:t>
      </w:r>
      <w:r w:rsidR="00726F25" w:rsidRPr="004966B5">
        <w:rPr>
          <w:u w:val="none"/>
        </w:rPr>
        <w:t xml:space="preserve"> of the</w:t>
      </w:r>
      <w:r w:rsidR="00726F25" w:rsidRPr="004966B5">
        <w:rPr>
          <w:spacing w:val="1"/>
          <w:u w:val="none"/>
        </w:rPr>
        <w:t xml:space="preserve"> </w:t>
      </w:r>
      <w:r w:rsidR="00726F25" w:rsidRPr="004966B5">
        <w:rPr>
          <w:spacing w:val="-1"/>
          <w:u w:val="none"/>
        </w:rPr>
        <w:t>degree</w:t>
      </w:r>
      <w:r w:rsidR="00726F25" w:rsidRPr="004966B5">
        <w:rPr>
          <w:spacing w:val="1"/>
          <w:u w:val="none"/>
        </w:rPr>
        <w:t xml:space="preserve"> </w:t>
      </w:r>
      <w:r w:rsidR="00726F25" w:rsidRPr="004966B5">
        <w:rPr>
          <w:u w:val="none"/>
        </w:rPr>
        <w:t xml:space="preserve">of </w:t>
      </w:r>
      <w:r w:rsidR="00726F25" w:rsidRPr="004966B5">
        <w:rPr>
          <w:b/>
          <w:bCs/>
          <w:i/>
          <w:u w:val="none"/>
        </w:rPr>
        <w:t>Bachelor</w:t>
      </w:r>
      <w:r w:rsidR="00726F25" w:rsidRPr="004966B5">
        <w:rPr>
          <w:b/>
          <w:bCs/>
          <w:i/>
          <w:spacing w:val="28"/>
          <w:u w:val="none"/>
        </w:rPr>
        <w:t xml:space="preserve"> </w:t>
      </w:r>
      <w:r w:rsidR="00726F25" w:rsidRPr="004966B5">
        <w:rPr>
          <w:b/>
          <w:bCs/>
          <w:i/>
          <w:u w:val="none"/>
        </w:rPr>
        <w:t>of</w:t>
      </w:r>
      <w:r w:rsidR="00726F25" w:rsidRPr="004966B5">
        <w:rPr>
          <w:b/>
          <w:bCs/>
          <w:i/>
          <w:spacing w:val="1"/>
          <w:u w:val="none"/>
        </w:rPr>
        <w:t xml:space="preserve"> </w:t>
      </w:r>
      <w:r w:rsidR="00726F25" w:rsidRPr="004966B5">
        <w:rPr>
          <w:b/>
          <w:bCs/>
          <w:i/>
          <w:spacing w:val="-1"/>
          <w:u w:val="none"/>
        </w:rPr>
        <w:t>Technology</w:t>
      </w:r>
      <w:r w:rsidR="00726F25" w:rsidRPr="004966B5">
        <w:rPr>
          <w:b/>
          <w:bCs/>
          <w:i/>
          <w:spacing w:val="2"/>
          <w:u w:val="none"/>
        </w:rPr>
        <w:t xml:space="preserve"> </w:t>
      </w:r>
      <w:r w:rsidR="00726F25" w:rsidRPr="004966B5">
        <w:rPr>
          <w:u w:val="none"/>
        </w:rPr>
        <w:t>in</w:t>
      </w:r>
      <w:r w:rsidR="00726F25" w:rsidRPr="004966B5">
        <w:rPr>
          <w:spacing w:val="2"/>
          <w:u w:val="none"/>
        </w:rPr>
        <w:t xml:space="preserve"> </w:t>
      </w:r>
      <w:r w:rsidR="001102FB">
        <w:rPr>
          <w:b/>
          <w:bCs/>
          <w:spacing w:val="-1"/>
          <w:u w:val="none"/>
        </w:rPr>
        <w:t>School Of Computer Science &amp;Artificial Intelligence</w:t>
      </w:r>
      <w:r w:rsidR="00726F25" w:rsidRPr="004966B5">
        <w:rPr>
          <w:b/>
          <w:bCs/>
          <w:spacing w:val="3"/>
          <w:u w:val="none"/>
        </w:rPr>
        <w:t xml:space="preserve"> </w:t>
      </w:r>
      <w:r w:rsidR="00726F25" w:rsidRPr="004966B5">
        <w:rPr>
          <w:spacing w:val="1"/>
          <w:u w:val="none"/>
        </w:rPr>
        <w:t>by</w:t>
      </w:r>
      <w:r w:rsidR="00726F25" w:rsidRPr="004966B5">
        <w:rPr>
          <w:spacing w:val="-3"/>
          <w:u w:val="none"/>
        </w:rPr>
        <w:t xml:space="preserve"> </w:t>
      </w:r>
      <w:r w:rsidR="00726F25" w:rsidRPr="004966B5">
        <w:rPr>
          <w:u w:val="none"/>
        </w:rPr>
        <w:t>the</w:t>
      </w:r>
      <w:r w:rsidR="00726F25" w:rsidRPr="004966B5">
        <w:rPr>
          <w:spacing w:val="1"/>
          <w:u w:val="none"/>
        </w:rPr>
        <w:t xml:space="preserve"> </w:t>
      </w:r>
      <w:r w:rsidR="001102FB">
        <w:rPr>
          <w:spacing w:val="-1"/>
          <w:u w:val="none"/>
        </w:rPr>
        <w:t>SR University, Warangal.</w:t>
      </w:r>
    </w:p>
    <w:p w14:paraId="65B61513" w14:textId="77777777" w:rsidR="00E93AD4" w:rsidRDefault="00E93AD4" w:rsidP="001B5CCD">
      <w:pPr>
        <w:spacing w:before="9" w:line="160" w:lineRule="exact"/>
        <w:jc w:val="both"/>
        <w:rPr>
          <w:sz w:val="16"/>
          <w:szCs w:val="16"/>
        </w:rPr>
      </w:pPr>
    </w:p>
    <w:p w14:paraId="15536D4B" w14:textId="77777777" w:rsidR="00E93AD4" w:rsidRDefault="00E93AD4">
      <w:pPr>
        <w:spacing w:line="200" w:lineRule="exact"/>
        <w:rPr>
          <w:sz w:val="20"/>
          <w:szCs w:val="20"/>
        </w:rPr>
      </w:pPr>
    </w:p>
    <w:p w14:paraId="3C94A598" w14:textId="77777777" w:rsidR="00E93AD4" w:rsidRDefault="00E93AD4">
      <w:pPr>
        <w:spacing w:line="200" w:lineRule="exact"/>
        <w:rPr>
          <w:sz w:val="20"/>
          <w:szCs w:val="20"/>
        </w:rPr>
      </w:pPr>
    </w:p>
    <w:p w14:paraId="2DA19FC5" w14:textId="77777777" w:rsidR="00E93AD4" w:rsidRDefault="00E93AD4">
      <w:pPr>
        <w:spacing w:line="200" w:lineRule="exact"/>
        <w:rPr>
          <w:sz w:val="20"/>
          <w:szCs w:val="20"/>
        </w:rPr>
      </w:pPr>
    </w:p>
    <w:p w14:paraId="2C7B2375" w14:textId="77777777" w:rsidR="00E93AD4" w:rsidRDefault="00E93AD4">
      <w:pPr>
        <w:spacing w:line="200" w:lineRule="exact"/>
        <w:rPr>
          <w:sz w:val="20"/>
          <w:szCs w:val="20"/>
        </w:rPr>
      </w:pPr>
    </w:p>
    <w:p w14:paraId="0B0BFFA5" w14:textId="77777777" w:rsidR="00E93AD4" w:rsidRDefault="00E93AD4">
      <w:pPr>
        <w:spacing w:line="200" w:lineRule="exact"/>
        <w:rPr>
          <w:sz w:val="20"/>
          <w:szCs w:val="20"/>
        </w:rPr>
      </w:pPr>
    </w:p>
    <w:p w14:paraId="665B22FF" w14:textId="77777777" w:rsidR="00E93AD4" w:rsidRDefault="00E93AD4">
      <w:pPr>
        <w:spacing w:line="200" w:lineRule="exact"/>
        <w:rPr>
          <w:sz w:val="20"/>
          <w:szCs w:val="20"/>
        </w:rPr>
      </w:pPr>
    </w:p>
    <w:p w14:paraId="515A8A78" w14:textId="77777777" w:rsidR="00E93AD4" w:rsidRDefault="00E93AD4">
      <w:pPr>
        <w:spacing w:line="200" w:lineRule="exact"/>
        <w:rPr>
          <w:sz w:val="20"/>
          <w:szCs w:val="20"/>
        </w:rPr>
      </w:pPr>
    </w:p>
    <w:p w14:paraId="197F04C6" w14:textId="77777777" w:rsidR="00E93AD4" w:rsidRDefault="00E93AD4">
      <w:pPr>
        <w:spacing w:line="200" w:lineRule="exact"/>
        <w:rPr>
          <w:sz w:val="20"/>
          <w:szCs w:val="20"/>
        </w:rPr>
      </w:pPr>
    </w:p>
    <w:p w14:paraId="38E6D7FA" w14:textId="77777777" w:rsidR="00E93AD4" w:rsidRDefault="00E93AD4">
      <w:pPr>
        <w:spacing w:line="200" w:lineRule="exact"/>
        <w:rPr>
          <w:sz w:val="20"/>
          <w:szCs w:val="20"/>
        </w:rPr>
      </w:pPr>
    </w:p>
    <w:p w14:paraId="0AF86691" w14:textId="77777777" w:rsidR="00E93AD4" w:rsidRDefault="00E93AD4">
      <w:pPr>
        <w:spacing w:line="200" w:lineRule="exact"/>
        <w:rPr>
          <w:sz w:val="20"/>
          <w:szCs w:val="20"/>
        </w:rPr>
      </w:pPr>
    </w:p>
    <w:p w14:paraId="76838CDC" w14:textId="77777777" w:rsidR="004966B5" w:rsidRDefault="004966B5">
      <w:pPr>
        <w:spacing w:line="200" w:lineRule="exact"/>
        <w:rPr>
          <w:sz w:val="20"/>
          <w:szCs w:val="20"/>
        </w:rPr>
      </w:pPr>
    </w:p>
    <w:p w14:paraId="2FBFB900" w14:textId="77777777" w:rsidR="004966B5" w:rsidRDefault="004966B5">
      <w:pPr>
        <w:spacing w:line="200" w:lineRule="exact"/>
        <w:rPr>
          <w:sz w:val="20"/>
          <w:szCs w:val="20"/>
        </w:rPr>
      </w:pPr>
    </w:p>
    <w:p w14:paraId="6929102F" w14:textId="77777777" w:rsidR="00E93AD4" w:rsidRDefault="00E93AD4">
      <w:pPr>
        <w:spacing w:line="200" w:lineRule="exact"/>
        <w:rPr>
          <w:sz w:val="20"/>
          <w:szCs w:val="20"/>
        </w:rPr>
      </w:pPr>
    </w:p>
    <w:p w14:paraId="675EDD73" w14:textId="77777777" w:rsidR="00E93AD4" w:rsidRDefault="00E93AD4">
      <w:pPr>
        <w:spacing w:line="200" w:lineRule="exact"/>
        <w:rPr>
          <w:sz w:val="20"/>
          <w:szCs w:val="20"/>
        </w:rPr>
      </w:pPr>
    </w:p>
    <w:p w14:paraId="3D6260B7" w14:textId="77777777" w:rsidR="00E93AD4" w:rsidRDefault="00E93AD4">
      <w:pPr>
        <w:spacing w:line="200" w:lineRule="exact"/>
        <w:rPr>
          <w:sz w:val="20"/>
          <w:szCs w:val="20"/>
        </w:rPr>
      </w:pPr>
    </w:p>
    <w:p w14:paraId="6373378A" w14:textId="77777777" w:rsidR="001102FB" w:rsidRPr="00C531D3" w:rsidRDefault="00442D10" w:rsidP="001102FB">
      <w:pPr>
        <w:ind w:left="136" w:right="59"/>
        <w:jc w:val="center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Lab In-charge</w:t>
      </w:r>
      <w:r w:rsidR="001102FB"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 xml:space="preserve">                                                                         </w:t>
      </w:r>
      <w:r w:rsidR="001102FB" w:rsidRPr="00C531D3">
        <w:rPr>
          <w:rFonts w:ascii="Times New Roman" w:eastAsia="Times New Roman" w:hAnsi="Times New Roman"/>
          <w:b/>
          <w:bCs/>
          <w:sz w:val="28"/>
          <w:szCs w:val="28"/>
        </w:rPr>
        <w:t>Head of</w:t>
      </w:r>
      <w:r w:rsidR="001102FB" w:rsidRPr="00C531D3">
        <w:rPr>
          <w:rFonts w:ascii="Times New Roman" w:eastAsia="Times New Roman" w:hAnsi="Times New Roman"/>
          <w:b/>
          <w:bCs/>
          <w:spacing w:val="1"/>
          <w:sz w:val="28"/>
          <w:szCs w:val="28"/>
        </w:rPr>
        <w:t xml:space="preserve"> </w:t>
      </w:r>
      <w:r w:rsidR="001102FB" w:rsidRPr="00C531D3"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the Department</w:t>
      </w:r>
    </w:p>
    <w:p w14:paraId="2CD9E365" w14:textId="275EBFD6" w:rsidR="001102FB" w:rsidRPr="001102FB" w:rsidRDefault="001102FB" w:rsidP="001102FB">
      <w:pPr>
        <w:ind w:right="59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 xml:space="preserve">  Ms.Faiza Iram</w:t>
      </w:r>
      <w:r w:rsidR="00AB1C48"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 xml:space="preserve">                                                                         Dr.M.Sheshikala</w:t>
      </w:r>
    </w:p>
    <w:p w14:paraId="50796824" w14:textId="3E0F876B" w:rsidR="001102FB" w:rsidRDefault="001102FB" w:rsidP="001102FB">
      <w:pPr>
        <w:ind w:left="136" w:right="59"/>
        <w:rPr>
          <w:rFonts w:ascii="Times New Roman" w:eastAsia="Times New Roman" w:hAnsi="Times New Roman"/>
          <w:b/>
          <w:bCs/>
          <w:spacing w:val="-1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Assistant Professor</w:t>
      </w:r>
      <w:r w:rsidR="00AB1C48"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 xml:space="preserve">                                                                 Assoc.Professor&amp;HOD</w:t>
      </w:r>
    </w:p>
    <w:p w14:paraId="5E1F0DE4" w14:textId="7CBB4E33" w:rsidR="001102FB" w:rsidRDefault="001102FB" w:rsidP="001102FB">
      <w:pPr>
        <w:ind w:left="136" w:right="59"/>
        <w:rPr>
          <w:rFonts w:ascii="Times New Roman" w:eastAsia="Times New Roman" w:hAnsi="Times New Roman"/>
          <w:b/>
          <w:bCs/>
          <w:spacing w:val="-1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School Of CS&amp;AI</w:t>
      </w:r>
      <w:r w:rsidR="00AB1C48"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 xml:space="preserve">                                                                   SR University,Warangal</w:t>
      </w:r>
    </w:p>
    <w:p w14:paraId="4F7556F9" w14:textId="77777777" w:rsidR="001102FB" w:rsidRDefault="001102FB" w:rsidP="001102FB">
      <w:pPr>
        <w:ind w:left="136" w:right="59"/>
        <w:rPr>
          <w:rFonts w:ascii="Times New Roman" w:eastAsia="Times New Roman" w:hAnsi="Times New Roman"/>
          <w:b/>
          <w:bCs/>
          <w:spacing w:val="-1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SR University,</w:t>
      </w:r>
    </w:p>
    <w:p w14:paraId="3EF3FB25" w14:textId="77777777" w:rsidR="001102FB" w:rsidRDefault="001102FB" w:rsidP="001102FB">
      <w:pPr>
        <w:ind w:left="136" w:right="59"/>
        <w:rPr>
          <w:rFonts w:ascii="Times New Roman" w:eastAsia="Times New Roman" w:hAnsi="Times New Roman"/>
          <w:b/>
          <w:bCs/>
          <w:spacing w:val="-1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>Warangal</w:t>
      </w:r>
    </w:p>
    <w:p w14:paraId="02252174" w14:textId="5391502A" w:rsidR="00E93AD4" w:rsidRPr="00C531D3" w:rsidRDefault="00C531D3" w:rsidP="00C531D3">
      <w:pPr>
        <w:ind w:left="136" w:right="59"/>
        <w:jc w:val="center"/>
        <w:rPr>
          <w:rFonts w:ascii="Times New Roman" w:eastAsia="Times New Roman" w:hAnsi="Times New Roman"/>
          <w:sz w:val="28"/>
          <w:szCs w:val="28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tab/>
      </w:r>
    </w:p>
    <w:p w14:paraId="658111DD" w14:textId="05AE2F33" w:rsidR="00E93AD4" w:rsidRPr="00C531D3" w:rsidRDefault="001102FB">
      <w:pPr>
        <w:spacing w:before="8" w:line="170" w:lineRule="exact"/>
        <w:rPr>
          <w:sz w:val="28"/>
          <w:szCs w:val="28"/>
        </w:rPr>
      </w:pPr>
      <w:r>
        <w:rPr>
          <w:sz w:val="28"/>
          <w:szCs w:val="28"/>
        </w:rPr>
        <w:t xml:space="preserve">        </w:t>
      </w:r>
    </w:p>
    <w:p w14:paraId="23974A5E" w14:textId="77777777" w:rsidR="00E93AD4" w:rsidRDefault="00E93AD4">
      <w:pPr>
        <w:spacing w:line="200" w:lineRule="exact"/>
        <w:rPr>
          <w:sz w:val="20"/>
          <w:szCs w:val="20"/>
        </w:rPr>
      </w:pPr>
    </w:p>
    <w:p w14:paraId="7E0CC505" w14:textId="77777777" w:rsidR="00E93AD4" w:rsidRDefault="00E93AD4">
      <w:pPr>
        <w:spacing w:line="200" w:lineRule="exact"/>
        <w:rPr>
          <w:sz w:val="20"/>
          <w:szCs w:val="20"/>
        </w:rPr>
      </w:pPr>
    </w:p>
    <w:p w14:paraId="4AEF5EF4" w14:textId="0F25E21D" w:rsidR="003B4946" w:rsidRPr="00442D10" w:rsidRDefault="004966B5" w:rsidP="004966B5">
      <w:pPr>
        <w:ind w:left="2525" w:right="3164"/>
        <w:jc w:val="center"/>
        <w:rPr>
          <w:rFonts w:ascii="Times New Roman" w:hAnsi="Times New Roman"/>
          <w:b/>
          <w:caps/>
          <w:sz w:val="24"/>
          <w:szCs w:val="24"/>
          <w:u w:val="single"/>
        </w:rPr>
      </w:pPr>
      <w:r>
        <w:rPr>
          <w:rFonts w:ascii="Times New Roman" w:eastAsia="Times New Roman" w:hAnsi="Times New Roman"/>
          <w:b/>
          <w:bCs/>
          <w:spacing w:val="-1"/>
          <w:sz w:val="28"/>
          <w:szCs w:val="28"/>
        </w:rPr>
        <w:br w:type="page"/>
      </w:r>
    </w:p>
    <w:p w14:paraId="3F3493E3" w14:textId="7A474C1F" w:rsidR="00364514" w:rsidRPr="00AB1C48" w:rsidRDefault="00AB1C48" w:rsidP="00AB1C48">
      <w:pPr>
        <w:widowControl/>
        <w:spacing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                                            </w:t>
      </w:r>
      <w:r>
        <w:rPr>
          <w:rFonts w:ascii="Times New Roman" w:hAnsi="Times New Roman"/>
          <w:b/>
          <w:bCs/>
          <w:sz w:val="24"/>
          <w:szCs w:val="24"/>
        </w:rPr>
        <w:t>TABLE OF CONTENTS</w:t>
      </w:r>
    </w:p>
    <w:p w14:paraId="5F1A5257" w14:textId="77777777" w:rsidR="003B4946" w:rsidRPr="00442D10" w:rsidRDefault="004966B5" w:rsidP="004966B5">
      <w:pPr>
        <w:widowControl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OBJECTIVE OF THE PROJECT</w:t>
      </w:r>
    </w:p>
    <w:p w14:paraId="0FD5BC82" w14:textId="77777777" w:rsidR="003B4946" w:rsidRPr="00442D10" w:rsidRDefault="00735AF1" w:rsidP="003B4946">
      <w:pPr>
        <w:widowControl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DEFINITIONS OF THE ELEMENTS USED IN THE PROJECT</w:t>
      </w:r>
    </w:p>
    <w:p w14:paraId="15AD8618" w14:textId="77777777" w:rsidR="003B4946" w:rsidRPr="00442D10" w:rsidRDefault="003B4946" w:rsidP="003B4946">
      <w:pPr>
        <w:widowControl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DESIGN</w:t>
      </w:r>
    </w:p>
    <w:p w14:paraId="3CFE0968" w14:textId="77777777" w:rsidR="003B4946" w:rsidRPr="00442D10" w:rsidRDefault="00735AF1" w:rsidP="003B4946">
      <w:pPr>
        <w:widowControl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SCREENS</w:t>
      </w:r>
    </w:p>
    <w:p w14:paraId="78BBA794" w14:textId="77777777" w:rsidR="003B4946" w:rsidRPr="00442D10" w:rsidRDefault="003B4946" w:rsidP="003B4946">
      <w:pPr>
        <w:widowControl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IMPLEMENTATION</w:t>
      </w:r>
    </w:p>
    <w:p w14:paraId="5218DFEF" w14:textId="77777777" w:rsidR="003B4946" w:rsidRPr="00442D10" w:rsidRDefault="00735AF1" w:rsidP="003B4946">
      <w:pPr>
        <w:widowControl/>
        <w:numPr>
          <w:ilvl w:val="1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CODE</w:t>
      </w:r>
    </w:p>
    <w:p w14:paraId="1F53C7BE" w14:textId="77777777" w:rsidR="003B4946" w:rsidRPr="00442D10" w:rsidRDefault="003B4946" w:rsidP="003B4946">
      <w:pPr>
        <w:widowControl/>
        <w:numPr>
          <w:ilvl w:val="0"/>
          <w:numId w:val="3"/>
        </w:numPr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442D10">
        <w:rPr>
          <w:rFonts w:ascii="Times New Roman" w:hAnsi="Times New Roman"/>
          <w:sz w:val="24"/>
          <w:szCs w:val="24"/>
        </w:rPr>
        <w:t>RESULT</w:t>
      </w:r>
      <w:r w:rsidR="00735AF1" w:rsidRPr="00442D10">
        <w:rPr>
          <w:rFonts w:ascii="Times New Roman" w:hAnsi="Times New Roman"/>
          <w:sz w:val="24"/>
          <w:szCs w:val="24"/>
        </w:rPr>
        <w:t xml:space="preserve"> </w:t>
      </w:r>
      <w:r w:rsidRPr="00442D10">
        <w:rPr>
          <w:rFonts w:ascii="Times New Roman" w:hAnsi="Times New Roman"/>
          <w:sz w:val="24"/>
          <w:szCs w:val="24"/>
        </w:rPr>
        <w:t>S</w:t>
      </w:r>
      <w:r w:rsidR="00735AF1" w:rsidRPr="00442D10">
        <w:rPr>
          <w:rFonts w:ascii="Times New Roman" w:hAnsi="Times New Roman"/>
          <w:sz w:val="24"/>
          <w:szCs w:val="24"/>
        </w:rPr>
        <w:t>CREENS</w:t>
      </w:r>
    </w:p>
    <w:p w14:paraId="6C22776C" w14:textId="77777777" w:rsidR="003B4946" w:rsidRPr="00AB1C48" w:rsidRDefault="003B4946" w:rsidP="003B4946">
      <w:pPr>
        <w:widowControl/>
        <w:numPr>
          <w:ilvl w:val="0"/>
          <w:numId w:val="3"/>
        </w:numPr>
        <w:spacing w:line="360" w:lineRule="auto"/>
        <w:jc w:val="both"/>
      </w:pPr>
      <w:r w:rsidRPr="00442D10">
        <w:rPr>
          <w:rFonts w:ascii="Times New Roman" w:hAnsi="Times New Roman"/>
          <w:sz w:val="24"/>
          <w:szCs w:val="24"/>
        </w:rPr>
        <w:t>CONCLUSION</w:t>
      </w:r>
    </w:p>
    <w:p w14:paraId="2EDDFFBF" w14:textId="0C3DB826" w:rsidR="00AB1C48" w:rsidRDefault="00AB1C48" w:rsidP="00AB1C48">
      <w:pPr>
        <w:widowControl/>
        <w:spacing w:line="360" w:lineRule="auto"/>
        <w:ind w:left="360"/>
        <w:jc w:val="both"/>
      </w:pPr>
    </w:p>
    <w:p w14:paraId="36CE36B0" w14:textId="77777777" w:rsidR="00AB1C48" w:rsidRDefault="00AB1C48">
      <w:pPr>
        <w:widowControl/>
      </w:pPr>
      <w:r>
        <w:br w:type="page"/>
      </w:r>
    </w:p>
    <w:p w14:paraId="12ACDA41" w14:textId="5E728F4F" w:rsidR="00AB1C48" w:rsidRDefault="00AB1C48" w:rsidP="00AB1C48">
      <w:pPr>
        <w:widowControl/>
        <w:spacing w:line="360" w:lineRule="auto"/>
        <w:ind w:left="360"/>
        <w:jc w:val="both"/>
        <w:rPr>
          <w:rFonts w:ascii="Times New Roman" w:hAnsi="Times New Roman"/>
          <w:b/>
          <w:bCs/>
          <w:sz w:val="28"/>
          <w:szCs w:val="28"/>
        </w:rPr>
      </w:pPr>
      <w:r>
        <w:lastRenderedPageBreak/>
        <w:t xml:space="preserve">                                                           </w:t>
      </w:r>
      <w:r>
        <w:rPr>
          <w:rFonts w:ascii="Times New Roman" w:hAnsi="Times New Roman"/>
          <w:b/>
          <w:bCs/>
          <w:sz w:val="28"/>
          <w:szCs w:val="28"/>
        </w:rPr>
        <w:t>ABSTRACT:</w:t>
      </w:r>
    </w:p>
    <w:p w14:paraId="2C513520" w14:textId="5CB3F800" w:rsidR="00AB1C48" w:rsidRDefault="00AB1C48" w:rsidP="00AB1C48">
      <w:pPr>
        <w:widowControl/>
        <w:spacing w:line="360" w:lineRule="auto"/>
        <w:ind w:left="360"/>
        <w:jc w:val="both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The “Style Heaven” project is conceived to create an innovative, user-centric online platform that redefines the way customers experience fashion and personal style. This platform is designed to offer a seamless, personalized shopping experience.</w:t>
      </w:r>
    </w:p>
    <w:p w14:paraId="4ACB7FA6" w14:textId="77777777" w:rsidR="00AB1C48" w:rsidRPr="00AB1C48" w:rsidRDefault="00AB1C48" w:rsidP="00AB1C48">
      <w:pPr>
        <w:widowControl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8"/>
          <w:szCs w:val="28"/>
          <w:lang w:val="en-IN"/>
        </w:rPr>
      </w:pPr>
      <w:r w:rsidRPr="00AB1C48">
        <w:rPr>
          <w:rFonts w:ascii="Times New Roman" w:hAnsi="Times New Roman"/>
          <w:b/>
          <w:bCs/>
          <w:sz w:val="28"/>
          <w:szCs w:val="28"/>
          <w:lang w:val="en-IN"/>
        </w:rPr>
        <w:t>Vision</w:t>
      </w:r>
      <w:r w:rsidRPr="00AB1C48">
        <w:rPr>
          <w:rFonts w:ascii="Times New Roman" w:hAnsi="Times New Roman"/>
          <w:sz w:val="28"/>
          <w:szCs w:val="28"/>
          <w:lang w:val="en-IN"/>
        </w:rPr>
        <w:t>: To become the leading online fashion platform, recognized for its exceptional user experience, personalized recommendations, and commitment to sustainable fashion.</w:t>
      </w:r>
    </w:p>
    <w:p w14:paraId="7BECD20D" w14:textId="77777777" w:rsidR="00AB1C48" w:rsidRPr="00AB1C48" w:rsidRDefault="00AB1C48" w:rsidP="00AB1C48">
      <w:pPr>
        <w:widowControl/>
        <w:numPr>
          <w:ilvl w:val="0"/>
          <w:numId w:val="4"/>
        </w:numPr>
        <w:spacing w:line="360" w:lineRule="auto"/>
        <w:jc w:val="both"/>
        <w:rPr>
          <w:rFonts w:ascii="Times New Roman" w:hAnsi="Times New Roman"/>
          <w:sz w:val="28"/>
          <w:szCs w:val="28"/>
          <w:lang w:val="en-IN"/>
        </w:rPr>
      </w:pPr>
      <w:r w:rsidRPr="00AB1C48">
        <w:rPr>
          <w:rFonts w:ascii="Times New Roman" w:hAnsi="Times New Roman"/>
          <w:b/>
          <w:bCs/>
          <w:sz w:val="28"/>
          <w:szCs w:val="28"/>
          <w:lang w:val="en-IN"/>
        </w:rPr>
        <w:t>Mission</w:t>
      </w:r>
      <w:r w:rsidRPr="00AB1C48">
        <w:rPr>
          <w:rFonts w:ascii="Times New Roman" w:hAnsi="Times New Roman"/>
          <w:sz w:val="28"/>
          <w:szCs w:val="28"/>
          <w:lang w:val="en-IN"/>
        </w:rPr>
        <w:t>: To empower individuals to express their unique style through a convenient, secure, and engaging online platform, providing access to a diverse range of fashion items and expert advice.</w:t>
      </w:r>
    </w:p>
    <w:p w14:paraId="06231A67" w14:textId="77777777" w:rsidR="00AB1C48" w:rsidRPr="00AB1C48" w:rsidRDefault="00AB1C48" w:rsidP="00AB1C48">
      <w:pPr>
        <w:widowControl/>
        <w:spacing w:line="360" w:lineRule="auto"/>
        <w:ind w:left="360"/>
        <w:jc w:val="both"/>
        <w:rPr>
          <w:rFonts w:ascii="Times New Roman" w:hAnsi="Times New Roman"/>
          <w:sz w:val="28"/>
          <w:szCs w:val="28"/>
        </w:rPr>
      </w:pPr>
    </w:p>
    <w:p w14:paraId="014C5B4E" w14:textId="77777777" w:rsidR="003B4946" w:rsidRDefault="003B4946" w:rsidP="003B4946">
      <w:pPr>
        <w:pStyle w:val="Heading2"/>
        <w:ind w:left="576" w:hanging="576"/>
        <w:rPr>
          <w:b w:val="0"/>
          <w:i w:val="0"/>
        </w:rPr>
      </w:pPr>
    </w:p>
    <w:p w14:paraId="6957768E" w14:textId="77777777" w:rsidR="003B4946" w:rsidRDefault="003B4946" w:rsidP="003B4946"/>
    <w:p w14:paraId="5B6C20C5" w14:textId="77777777" w:rsidR="003B4946" w:rsidRDefault="003B4946" w:rsidP="003B4946"/>
    <w:p w14:paraId="5E31FC2F" w14:textId="77777777" w:rsidR="003B4946" w:rsidRDefault="003B4946" w:rsidP="003B4946"/>
    <w:p w14:paraId="3EA47004" w14:textId="77777777" w:rsidR="003B4946" w:rsidRDefault="003B4946" w:rsidP="003B4946"/>
    <w:p w14:paraId="456A143B" w14:textId="77777777" w:rsidR="003B4946" w:rsidRDefault="003B4946" w:rsidP="003B4946"/>
    <w:p w14:paraId="1196FFEA" w14:textId="77777777" w:rsidR="003B4946" w:rsidRDefault="003B4946" w:rsidP="003B4946"/>
    <w:p w14:paraId="68E47DBC" w14:textId="77777777" w:rsidR="003B4946" w:rsidRDefault="003B4946" w:rsidP="003B4946"/>
    <w:p w14:paraId="20B88B50" w14:textId="77777777" w:rsidR="003B4946" w:rsidRDefault="003B4946" w:rsidP="003B4946"/>
    <w:p w14:paraId="62C532C2" w14:textId="77777777" w:rsidR="003B4946" w:rsidRPr="008E7B20" w:rsidRDefault="003B4946" w:rsidP="003B4946"/>
    <w:p w14:paraId="42392D3E" w14:textId="0D6FA546" w:rsidR="00AB1C48" w:rsidRPr="00AF305C" w:rsidRDefault="00735AF1" w:rsidP="00AB1C48">
      <w:pPr>
        <w:spacing w:line="360" w:lineRule="auto"/>
        <w:jc w:val="both"/>
        <w:rPr>
          <w:rFonts w:ascii="Times New Roman" w:eastAsia="Times New Roman" w:hAnsi="Times New Roman"/>
          <w:b/>
        </w:rPr>
      </w:pPr>
      <w:r>
        <w:rPr>
          <w:b/>
          <w:sz w:val="28"/>
          <w:szCs w:val="28"/>
          <w:u w:val="single"/>
        </w:rPr>
        <w:br w:type="page"/>
      </w:r>
    </w:p>
    <w:p w14:paraId="01878033" w14:textId="55E9E768" w:rsidR="00AF305C" w:rsidRDefault="00AB1C48" w:rsidP="00AF305C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</w:rPr>
        <w:lastRenderedPageBreak/>
        <w:t xml:space="preserve">                                             </w:t>
      </w:r>
      <w:r w:rsidR="00DE1729">
        <w:rPr>
          <w:rFonts w:ascii="Times New Roman" w:eastAsia="Times New Roman" w:hAnsi="Times New Roman"/>
          <w:b/>
          <w:sz w:val="28"/>
          <w:szCs w:val="28"/>
        </w:rPr>
        <w:t>1.</w:t>
      </w:r>
      <w:r>
        <w:rPr>
          <w:rFonts w:ascii="Times New Roman" w:eastAsia="Times New Roman" w:hAnsi="Times New Roman"/>
          <w:b/>
          <w:sz w:val="28"/>
          <w:szCs w:val="28"/>
        </w:rPr>
        <w:t>OBJECTIVE:</w:t>
      </w:r>
    </w:p>
    <w:p w14:paraId="78B09654" w14:textId="1C2D94C1" w:rsidR="00AB1C48" w:rsidRDefault="00AB1C48" w:rsidP="00AF305C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Cs/>
          <w:sz w:val="28"/>
          <w:szCs w:val="28"/>
          <w:lang w:val="en-IN"/>
        </w:rPr>
        <w:t>To develop an intuitive interface that allows customers to effortlessly browse, select and purchase fashion items. To provide a personalized user experience for shopping and to revolutionize the shopping and e-commerce industry.</w:t>
      </w:r>
    </w:p>
    <w:p w14:paraId="6101CBCD" w14:textId="0B7B6FCC" w:rsidR="00AB1C48" w:rsidRDefault="00AB1C48" w:rsidP="00AF305C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9644612" wp14:editId="43D5834B">
                <wp:simplePos x="0" y="0"/>
                <wp:positionH relativeFrom="column">
                  <wp:posOffset>-844550</wp:posOffset>
                </wp:positionH>
                <wp:positionV relativeFrom="paragraph">
                  <wp:posOffset>25400</wp:posOffset>
                </wp:positionV>
                <wp:extent cx="7429500" cy="63500"/>
                <wp:effectExtent l="0" t="0" r="19050" b="31750"/>
                <wp:wrapNone/>
                <wp:docPr id="1961055226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0" cy="63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52DE76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6.5pt,2pt" to="518.5pt,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" strokecolor="#4472c4 [3204]" strokeweight=".5pt">
                <v:stroke joinstyle="miter"/>
              </v:line>
            </w:pict>
          </mc:Fallback>
        </mc:AlternateContent>
      </w:r>
      <w:r>
        <w:rPr>
          <w:rFonts w:ascii="Times New Roman" w:eastAsia="Times New Roman" w:hAnsi="Times New Roman"/>
          <w:bCs/>
          <w:sz w:val="28"/>
          <w:szCs w:val="28"/>
        </w:rPr>
        <w:t xml:space="preserve">   </w:t>
      </w:r>
    </w:p>
    <w:p w14:paraId="5CB71B7F" w14:textId="2BC96F23" w:rsidR="00AB1C48" w:rsidRDefault="00AB1C48" w:rsidP="00AF305C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Cs/>
          <w:sz w:val="28"/>
          <w:szCs w:val="28"/>
        </w:rPr>
        <w:t xml:space="preserve">                   </w:t>
      </w:r>
      <w:r w:rsidR="00DE1729">
        <w:rPr>
          <w:rFonts w:ascii="Times New Roman" w:eastAsia="Times New Roman" w:hAnsi="Times New Roman"/>
          <w:b/>
          <w:sz w:val="28"/>
          <w:szCs w:val="28"/>
        </w:rPr>
        <w:t>2.</w:t>
      </w:r>
      <w:r>
        <w:rPr>
          <w:rFonts w:ascii="Times New Roman" w:eastAsia="Times New Roman" w:hAnsi="Times New Roman"/>
          <w:b/>
          <w:sz w:val="28"/>
          <w:szCs w:val="28"/>
        </w:rPr>
        <w:t>DEFINITIONS OF ELEMENTS USED:</w:t>
      </w:r>
    </w:p>
    <w:p w14:paraId="1C5B453A" w14:textId="725F76B5" w:rsidR="00DE1729" w:rsidRPr="00DE1729" w:rsidRDefault="00DE1729" w:rsidP="00DE1729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1.</w:t>
      </w: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Intuitive User Interface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</w:t>
      </w:r>
    </w:p>
    <w:p w14:paraId="747B9038" w14:textId="6FC68017" w:rsidR="00DE1729" w:rsidRPr="00DE1729" w:rsidRDefault="00DE1729" w:rsidP="00DE1729">
      <w:pPr>
        <w:numPr>
          <w:ilvl w:val="1"/>
          <w:numId w:val="6"/>
        </w:num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Definition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 A design that is easy to understand and navigate, allowing users to interact with t</w:t>
      </w:r>
      <w:r>
        <w:rPr>
          <w:rFonts w:ascii="Times New Roman" w:eastAsia="Times New Roman" w:hAnsi="Times New Roman"/>
          <w:bCs/>
          <w:sz w:val="28"/>
          <w:szCs w:val="28"/>
          <w:lang w:val="en-IN"/>
        </w:rPr>
        <w:t>-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he platform effortlessly.</w:t>
      </w:r>
    </w:p>
    <w:p w14:paraId="43589F7E" w14:textId="2D2CE140" w:rsidR="00DE1729" w:rsidRPr="00DE1729" w:rsidRDefault="00DE1729" w:rsidP="00DE1729">
      <w:pPr>
        <w:numPr>
          <w:ilvl w:val="1"/>
          <w:numId w:val="6"/>
        </w:num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Purpose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 To enhance user experience by making it simple to browse, select, and purchase fa</w:t>
      </w:r>
      <w:r>
        <w:rPr>
          <w:rFonts w:ascii="Times New Roman" w:eastAsia="Times New Roman" w:hAnsi="Times New Roman"/>
          <w:bCs/>
          <w:sz w:val="28"/>
          <w:szCs w:val="28"/>
          <w:lang w:val="en-IN"/>
        </w:rPr>
        <w:t>-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shion items without confusion or frustration.</w:t>
      </w:r>
    </w:p>
    <w:p w14:paraId="39EB7506" w14:textId="2F0E74D9" w:rsidR="00DE1729" w:rsidRPr="00DE1729" w:rsidRDefault="00DE1729" w:rsidP="00DE1729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2.</w:t>
      </w: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Personalized Recommendations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</w:t>
      </w:r>
    </w:p>
    <w:p w14:paraId="18F52F43" w14:textId="60D52AE6" w:rsidR="00DE1729" w:rsidRPr="00DE1729" w:rsidRDefault="00DE1729" w:rsidP="00DE1729">
      <w:pPr>
        <w:numPr>
          <w:ilvl w:val="1"/>
          <w:numId w:val="6"/>
        </w:num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Definition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 Suggestions for fashion items tailored to individual user preferences, past </w:t>
      </w:r>
      <w:r>
        <w:rPr>
          <w:rFonts w:ascii="Times New Roman" w:eastAsia="Times New Roman" w:hAnsi="Times New Roman"/>
          <w:bCs/>
          <w:sz w:val="28"/>
          <w:szCs w:val="28"/>
          <w:lang w:val="en-IN"/>
        </w:rPr>
        <w:t>behavi-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ors, and current fashion trends.</w:t>
      </w:r>
    </w:p>
    <w:p w14:paraId="3E3CB414" w14:textId="47538DB1" w:rsidR="00DE1729" w:rsidRDefault="00DE1729" w:rsidP="00DE1729">
      <w:pPr>
        <w:numPr>
          <w:ilvl w:val="1"/>
          <w:numId w:val="6"/>
        </w:num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 w:rsidRPr="00DE1729">
        <w:rPr>
          <w:rFonts w:ascii="Times New Roman" w:eastAsia="Times New Roman" w:hAnsi="Times New Roman"/>
          <w:b/>
          <w:bCs/>
          <w:sz w:val="28"/>
          <w:szCs w:val="28"/>
          <w:lang w:val="en-IN"/>
        </w:rPr>
        <w:t>Purpose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: To make each user feel valued and understood by suggesting clothes and accessori</w:t>
      </w:r>
      <w:r>
        <w:rPr>
          <w:rFonts w:ascii="Times New Roman" w:eastAsia="Times New Roman" w:hAnsi="Times New Roman"/>
          <w:bCs/>
          <w:sz w:val="28"/>
          <w:szCs w:val="28"/>
          <w:lang w:val="en-IN"/>
        </w:rPr>
        <w:t>-</w:t>
      </w:r>
      <w:r w:rsidRPr="00DE1729">
        <w:rPr>
          <w:rFonts w:ascii="Times New Roman" w:eastAsia="Times New Roman" w:hAnsi="Times New Roman"/>
          <w:bCs/>
          <w:sz w:val="28"/>
          <w:szCs w:val="28"/>
          <w:lang w:val="en-IN"/>
        </w:rPr>
        <w:t>es that match their unique style and needs.</w:t>
      </w:r>
    </w:p>
    <w:p w14:paraId="30C3693D" w14:textId="0C336F94" w:rsidR="00DE1729" w:rsidRDefault="00DE1729" w:rsidP="00DE1729">
      <w:pPr>
        <w:ind w:right="3164"/>
        <w:rPr>
          <w:rFonts w:ascii="Times New Roman" w:eastAsia="Times New Roman" w:hAnsi="Times New Roman"/>
          <w:b/>
          <w:sz w:val="28"/>
          <w:szCs w:val="28"/>
          <w:lang w:val="en-IN"/>
        </w:rPr>
      </w:pPr>
      <w:r>
        <w:rPr>
          <w:rFonts w:ascii="Times New Roman" w:eastAsia="Times New Roman" w:hAnsi="Times New Roman"/>
          <w:b/>
          <w:sz w:val="28"/>
          <w:szCs w:val="28"/>
          <w:lang w:val="en-IN"/>
        </w:rPr>
        <w:t>3. Diverse Product Range:</w:t>
      </w:r>
    </w:p>
    <w:p w14:paraId="04CA45B0" w14:textId="32543A51" w:rsidR="00DE1729" w:rsidRDefault="00DE1729" w:rsidP="00DE1729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Cs/>
          <w:sz w:val="28"/>
          <w:szCs w:val="28"/>
          <w:lang w:val="en-IN"/>
        </w:rPr>
        <w:t>Definition : A wide variety of clothing and accessories available on the platform, representing different styles, occasions, and price points.</w:t>
      </w:r>
    </w:p>
    <w:p w14:paraId="221F7034" w14:textId="0AD50934" w:rsidR="00DE1729" w:rsidRDefault="00DE1729" w:rsidP="00DE1729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Cs/>
          <w:sz w:val="28"/>
          <w:szCs w:val="28"/>
          <w:lang w:val="en-IN"/>
        </w:rPr>
        <w:t>Purpose: To cater the diverse tastes and requirements of customers, ensuring there is something for everyone.</w:t>
      </w:r>
    </w:p>
    <w:p w14:paraId="05A5A333" w14:textId="23640893" w:rsidR="00DE1729" w:rsidRPr="00DE1729" w:rsidRDefault="00DE1729" w:rsidP="00DE1729">
      <w:pPr>
        <w:ind w:right="3164"/>
        <w:rPr>
          <w:rFonts w:ascii="Times New Roman" w:eastAsia="Times New Roman" w:hAnsi="Times New Roman"/>
          <w:bCs/>
          <w:sz w:val="28"/>
          <w:szCs w:val="28"/>
          <w:lang w:val="en-IN"/>
        </w:rPr>
      </w:pPr>
      <w:r>
        <w:rPr>
          <w:rFonts w:ascii="Times New Roman" w:eastAsia="Times New Roman" w:hAnsi="Times New Roman"/>
          <w:bCs/>
          <w:noProof/>
          <w:sz w:val="28"/>
          <w:szCs w:val="28"/>
          <w:lang w:val="en-IN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B23F11E" wp14:editId="05DF0869">
                <wp:simplePos x="0" y="0"/>
                <wp:positionH relativeFrom="column">
                  <wp:posOffset>-831850</wp:posOffset>
                </wp:positionH>
                <wp:positionV relativeFrom="paragraph">
                  <wp:posOffset>125095</wp:posOffset>
                </wp:positionV>
                <wp:extent cx="7537450" cy="12700"/>
                <wp:effectExtent l="0" t="0" r="25400" b="25400"/>
                <wp:wrapNone/>
                <wp:docPr id="1383309227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374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95E7B2" id="Straight Connector 2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65.5pt,9.85pt" to="528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" strokecolor="#4472c4 [3204]" strokeweight=".5pt">
                <v:stroke joinstyle="miter"/>
              </v:line>
            </w:pict>
          </mc:Fallback>
        </mc:AlternateContent>
      </w:r>
    </w:p>
    <w:p w14:paraId="0EEFD9DC" w14:textId="7A967DD7" w:rsidR="00DE1729" w:rsidRDefault="00DE1729" w:rsidP="00DE1729">
      <w:pPr>
        <w:ind w:left="1440" w:right="3164"/>
        <w:rPr>
          <w:rFonts w:ascii="Times New Roman" w:eastAsia="Times New Roman" w:hAnsi="Times New Roman"/>
          <w:b/>
          <w:sz w:val="28"/>
          <w:szCs w:val="28"/>
          <w:lang w:val="en-IN"/>
        </w:rPr>
      </w:pPr>
      <w:r>
        <w:rPr>
          <w:rFonts w:ascii="Times New Roman" w:eastAsia="Times New Roman" w:hAnsi="Times New Roman"/>
          <w:b/>
          <w:sz w:val="28"/>
          <w:szCs w:val="28"/>
          <w:lang w:val="en-IN"/>
        </w:rPr>
        <w:t>3.DESIGN:</w:t>
      </w:r>
    </w:p>
    <w:p w14:paraId="14DEF292" w14:textId="0102914C" w:rsidR="00DE1729" w:rsidRDefault="00DE1729" w:rsidP="00DE1729">
      <w:pPr>
        <w:ind w:right="3164"/>
        <w:rPr>
          <w:rFonts w:ascii="Times New Roman" w:eastAsia="Times New Roman" w:hAnsi="Times New Roman"/>
          <w:b/>
          <w:sz w:val="28"/>
          <w:szCs w:val="28"/>
          <w:lang w:val="en-IN"/>
        </w:rPr>
      </w:pPr>
      <w:r>
        <w:rPr>
          <w:rFonts w:ascii="Times New Roman" w:eastAsia="Times New Roman" w:hAnsi="Times New Roman"/>
          <w:b/>
          <w:sz w:val="28"/>
          <w:szCs w:val="28"/>
          <w:lang w:val="en-IN"/>
        </w:rPr>
        <w:t>3.1 SCREENS:</w:t>
      </w:r>
    </w:p>
    <w:p w14:paraId="579D5859" w14:textId="3B25269D" w:rsidR="00DE1729" w:rsidRPr="00DE1729" w:rsidRDefault="00CE7B01" w:rsidP="00DE1729">
      <w:pPr>
        <w:ind w:right="3164"/>
        <w:rPr>
          <w:rFonts w:ascii="Times New Roman" w:eastAsia="Times New Roman" w:hAnsi="Times New Roman"/>
          <w:b/>
          <w:sz w:val="28"/>
          <w:szCs w:val="28"/>
          <w:lang w:val="en-IN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742EF045" wp14:editId="448F713A">
            <wp:simplePos x="0" y="0"/>
            <wp:positionH relativeFrom="column">
              <wp:posOffset>2120900</wp:posOffset>
            </wp:positionH>
            <wp:positionV relativeFrom="paragraph">
              <wp:posOffset>1711960</wp:posOffset>
            </wp:positionV>
            <wp:extent cx="2806700" cy="1690370"/>
            <wp:effectExtent l="0" t="0" r="0" b="5080"/>
            <wp:wrapTight wrapText="bothSides">
              <wp:wrapPolygon edited="0">
                <wp:start x="0" y="0"/>
                <wp:lineTo x="0" y="21421"/>
                <wp:lineTo x="21405" y="21421"/>
                <wp:lineTo x="21405" y="0"/>
                <wp:lineTo x="0" y="0"/>
              </wp:wrapPolygon>
            </wp:wrapTight>
            <wp:docPr id="19304089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0408938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670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7B01">
        <w:rPr>
          <w:rFonts w:ascii="Times New Roman" w:eastAsia="Times New Roman" w:hAnsi="Times New Roman"/>
          <w:bCs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2B2FA893" wp14:editId="29B591AB">
            <wp:simplePos x="0" y="0"/>
            <wp:positionH relativeFrom="margin">
              <wp:posOffset>2159000</wp:posOffset>
            </wp:positionH>
            <wp:positionV relativeFrom="paragraph">
              <wp:posOffset>292735</wp:posOffset>
            </wp:positionV>
            <wp:extent cx="2628265" cy="1377950"/>
            <wp:effectExtent l="0" t="0" r="635" b="0"/>
            <wp:wrapTight wrapText="bothSides">
              <wp:wrapPolygon edited="0">
                <wp:start x="0" y="0"/>
                <wp:lineTo x="0" y="21202"/>
                <wp:lineTo x="21449" y="21202"/>
                <wp:lineTo x="21449" y="0"/>
                <wp:lineTo x="0" y="0"/>
              </wp:wrapPolygon>
            </wp:wrapTight>
            <wp:docPr id="11421119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211191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265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E7B01">
        <w:rPr>
          <w:rFonts w:ascii="Times New Roman" w:eastAsia="Times New Roman" w:hAnsi="Times New Roman"/>
          <w:b/>
          <w:sz w:val="28"/>
          <w:szCs w:val="28"/>
          <w:lang w:val="en-IN"/>
        </w:rPr>
        <w:drawing>
          <wp:anchor distT="0" distB="0" distL="114300" distR="114300" simplePos="0" relativeHeight="251661312" behindDoc="1" locked="0" layoutInCell="1" allowOverlap="1" wp14:anchorId="6CD1EDB2" wp14:editId="6DE3D440">
            <wp:simplePos x="0" y="0"/>
            <wp:positionH relativeFrom="column">
              <wp:posOffset>-787400</wp:posOffset>
            </wp:positionH>
            <wp:positionV relativeFrom="paragraph">
              <wp:posOffset>216535</wp:posOffset>
            </wp:positionV>
            <wp:extent cx="2897557" cy="1841500"/>
            <wp:effectExtent l="0" t="0" r="0" b="6350"/>
            <wp:wrapTight wrapText="bothSides">
              <wp:wrapPolygon edited="0">
                <wp:start x="0" y="0"/>
                <wp:lineTo x="0" y="21451"/>
                <wp:lineTo x="21444" y="21451"/>
                <wp:lineTo x="21444" y="0"/>
                <wp:lineTo x="0" y="0"/>
              </wp:wrapPolygon>
            </wp:wrapTight>
            <wp:docPr id="17189208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892081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7557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825074" w14:textId="59300C45" w:rsidR="00CE7B01" w:rsidRDefault="00CE7B01" w:rsidP="00AF305C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23538F3B" w14:textId="77777777" w:rsidR="00CE7B01" w:rsidRDefault="00CE7B01">
      <w:pPr>
        <w:widowControl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sz w:val="28"/>
          <w:szCs w:val="28"/>
        </w:rPr>
        <w:br w:type="page"/>
      </w:r>
    </w:p>
    <w:p w14:paraId="11D5FBF8" w14:textId="35525037" w:rsidR="00DE1729" w:rsidRDefault="00CE7B01" w:rsidP="00AF305C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>4.IMPLEMENTATION:</w:t>
      </w:r>
    </w:p>
    <w:p w14:paraId="650D5F2D" w14:textId="4CC1ECE9" w:rsidR="00CE7B01" w:rsidRDefault="00CE7B01" w:rsidP="00AF305C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t>4.1 CODE:</w:t>
      </w:r>
    </w:p>
    <w:p w14:paraId="0FB20C1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!DOCTYPE html&gt;</w:t>
      </w:r>
    </w:p>
    <w:p w14:paraId="3C879DC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html lang="en"&gt;</w:t>
      </w:r>
    </w:p>
    <w:p w14:paraId="39BDEFE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46A96BB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head&gt;</w:t>
      </w:r>
    </w:p>
    <w:p w14:paraId="6C968D3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meta charset="UTF-8"&gt;</w:t>
      </w:r>
    </w:p>
    <w:p w14:paraId="66B5791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meta name="viewport" content="width=device-width, initial-scale=1.0"&gt;</w:t>
      </w:r>
    </w:p>
    <w:p w14:paraId="5AF31AA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title&gt;Home Page&lt;/title&gt;</w:t>
      </w:r>
    </w:p>
    <w:p w14:paraId="3B536F4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link href="https://cdn.jsdelivr.net/npm/bootstrap@5.3.2/dist/css/bootstrap.min.css" rel="stylesheet"</w:t>
      </w:r>
    </w:p>
    <w:p w14:paraId="0AE20B5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integrity="sha384-T3c6CoIi6uLrA9TneNEoa7RxnatzjcDSCmG1MXxSR1GAsXEV/Dwwykc2MPK8M2HN" crossorigin="anonymous"&gt;</w:t>
      </w:r>
    </w:p>
    <w:p w14:paraId="1CD9895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script src="https://cdn.jsdelivr.net/npm/bootstrap@5.3.2/dist/js/bootstrap.bundle.min.js"</w:t>
      </w:r>
    </w:p>
    <w:p w14:paraId="60773AD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integrity="sha384-C6RzsynM9kWDrMNeT87bh95OGNyZPhcTNXj1NW7RuBCsyN/o0jlpcV8Qyq46cDfL"</w:t>
      </w:r>
    </w:p>
    <w:p w14:paraId="5919B26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crossorigin="anonymous"&gt;&lt;/script&gt;</w:t>
      </w:r>
    </w:p>
    <w:p w14:paraId="49DD36B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link rel="stylesheet" href="https://cdnjs.cloudflare.com/ajax/libs/font-awesome/5.15.4/css/all.min.css"&gt;</w:t>
      </w:r>
    </w:p>
    <w:p w14:paraId="4689C20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/head&gt;</w:t>
      </w:r>
    </w:p>
    <w:p w14:paraId="2DE590C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5AF04DB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body&gt;</w:t>
      </w:r>
    </w:p>
    <w:p w14:paraId="4FE2C93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header</w:t>
      </w:r>
    </w:p>
    <w:p w14:paraId="4A4D108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class="d-flex flex-wrap align-items-center justify-content-center justify-content-md-between py-3 mb-4 border-bottom"</w:t>
      </w:r>
    </w:p>
    <w:p w14:paraId="097EE51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style="background-color: black;"&gt;</w:t>
      </w:r>
    </w:p>
    <w:p w14:paraId="6426FD4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ol-md-3 mb-2 mb-md-0"&gt;</w:t>
      </w:r>
    </w:p>
    <w:p w14:paraId="46CFF59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img src="logo1.png" height="100" width="100" class="rounded-circle"&gt;</w:t>
      </w:r>
    </w:p>
    <w:p w14:paraId="330DAFC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2F1CF37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ul class="nav col-12 col-md-auto mb-2 justify-content-center mb-md-0"&gt;</w:t>
      </w:r>
    </w:p>
    <w:p w14:paraId="04B48FA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li&gt;&lt;a href="#" class="nav-link px-2 link-secondary"&gt;Home&lt;/a&gt;&lt;/li&gt;</w:t>
      </w:r>
    </w:p>
    <w:p w14:paraId="1DF7730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li&gt;&lt;a href="review.html" class="nav-link px-2"&gt;Review&lt;/a&gt;&lt;/li&gt;</w:t>
      </w:r>
    </w:p>
    <w:p w14:paraId="39039A7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li&gt;&lt;a href="cart.html" class="nav-link px-2"&gt;Cart&lt;/a&gt;&lt;/li&gt;</w:t>
      </w:r>
    </w:p>
    <w:p w14:paraId="5A49D4C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 xml:space="preserve">      &lt;li&gt;&lt;a href="#about" class="nav-link px-2"&gt;About&lt;/a&gt;&lt;/li&gt;</w:t>
      </w:r>
    </w:p>
    <w:p w14:paraId="5D7467F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ul&gt;</w:t>
      </w:r>
    </w:p>
    <w:p w14:paraId="55C5B69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ol-md-3 text-end"&gt;</w:t>
      </w:r>
    </w:p>
    <w:p w14:paraId="1CF99CD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a href="login.html" class="btn btn-outline-primary me-2"&gt;Login&lt;/a&gt;</w:t>
      </w:r>
    </w:p>
    <w:p w14:paraId="2F03890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a href="Sign-up.html" class="btn btn-primary"&gt;Sign-up&lt;/a&gt;</w:t>
      </w:r>
    </w:p>
    <w:p w14:paraId="35ABA01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142A4D9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header&gt;</w:t>
      </w:r>
    </w:p>
    <w:p w14:paraId="35EF06D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2DE5A13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div id="carouselExampleInterval" class="carousel slide" data-bs-ride="carousel"&gt;</w:t>
      </w:r>
    </w:p>
    <w:p w14:paraId="5D67CA7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arousel-inner"&gt;</w:t>
      </w:r>
    </w:p>
    <w:p w14:paraId="71D0577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ousel-item active" data-bs-interval="10000"&gt;</w:t>
      </w:r>
    </w:p>
    <w:p w14:paraId="60B7FDD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</w:t>
      </w:r>
    </w:p>
    <w:p w14:paraId="0D9309E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src="https://res.cloudinary.com/ds1ubeaws/image/upload/v1730010156/Gobidog_a_group_of_fashionable_men_of_different_nationalities_P_255277b4-38fd-46d6-9341-d6fe8f37fc44_qwpf1p_cyb79f.png"</w:t>
      </w:r>
    </w:p>
    <w:p w14:paraId="5CEF13F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class="d-block w-100" alt="Carousel Image 1" height="540px"&gt;</w:t>
      </w:r>
    </w:p>
    <w:p w14:paraId="5ADCF38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69770F8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ousel-item" data-bs-interval="2000"&gt;</w:t>
      </w:r>
    </w:p>
    <w:p w14:paraId="179BA28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 src="https://res.cloudinary.com/ds1ubeaws/image/upload/v1730009789/xzsaotlbeqztuqafermr.jpg"</w:t>
      </w:r>
    </w:p>
    <w:p w14:paraId="48B80CB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class="d-block w-100" alt="Carousel Image 2" height="540px"&gt;</w:t>
      </w:r>
    </w:p>
    <w:p w14:paraId="57CD586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7BC4FB3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ousel-item"&gt;</w:t>
      </w:r>
    </w:p>
    <w:p w14:paraId="4EE5AB9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 src="360_F_596626503_jrzjZNYStDexiWxQFqO7oCh6M8PdMlJs_bcc9hc.jpg" class="d-block w-100"</w:t>
      </w:r>
    </w:p>
    <w:p w14:paraId="5BF3C3F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alt="Carousel Image 3" height="540px"&gt;</w:t>
      </w:r>
    </w:p>
    <w:p w14:paraId="31B3042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3BB3F37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018FC9C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button class="carousel-control-prev" type="button" data-bs-target="#carouselExampleInterval" data-bs-slide="prev"&gt;</w:t>
      </w:r>
    </w:p>
    <w:p w14:paraId="043D0EA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span class="carousel-control-prev-icon" aria-hidden="true"&gt;&lt;/span&gt;</w:t>
      </w:r>
    </w:p>
    <w:p w14:paraId="356795A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span class="visually-hidden"&gt;Previous&lt;/span&gt;</w:t>
      </w:r>
    </w:p>
    <w:p w14:paraId="61E3FD9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button&gt;</w:t>
      </w:r>
    </w:p>
    <w:p w14:paraId="02854C8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button class="carousel-control-next" type="button" </w:t>
      </w: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>data-bs-target="#carouselExampleInterval" data-bs-slide="next"&gt;</w:t>
      </w:r>
    </w:p>
    <w:p w14:paraId="4ED4838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span class="carousel-control-next-icon" aria-hidden="true"&gt;&lt;/span&gt;</w:t>
      </w:r>
    </w:p>
    <w:p w14:paraId="49C667E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span class="visually-hidden"&gt;Next&lt;/span&gt;</w:t>
      </w:r>
    </w:p>
    <w:p w14:paraId="5B8DBB1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button&gt;</w:t>
      </w:r>
    </w:p>
    <w:p w14:paraId="674EA8C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div&gt;</w:t>
      </w:r>
    </w:p>
    <w:p w14:paraId="4FADFB8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6097B2C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div class="row row-cols-1 row-cols-md-3 g-4" style="margin: 5%; background-color: black;"&gt;</w:t>
      </w:r>
    </w:p>
    <w:p w14:paraId="36B2475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ol"&gt;</w:t>
      </w:r>
    </w:p>
    <w:p w14:paraId="7068E17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d h-100"&gt;</w:t>
      </w:r>
    </w:p>
    <w:p w14:paraId="029FCB1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 src="https://i.pinimg.com/564x/07/57/1c/07571ceb5dce74fec8e3407bf2d036dc.jpg" class="card-img-top" alt="Accessories" height="350px"&gt;</w:t>
      </w:r>
    </w:p>
    <w:p w14:paraId="473FC25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body"&gt;</w:t>
      </w:r>
    </w:p>
    <w:p w14:paraId="740E92C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p&gt;Accessories enhance personal style, complement outfits, and add flair.&lt;/p&gt;</w:t>
      </w:r>
    </w:p>
    <w:p w14:paraId="6E2144E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center&gt;</w:t>
      </w:r>
    </w:p>
    <w:p w14:paraId="0D5DAB7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h5 class="card-title"&gt;ACCESSORIES&lt;/h5&gt;</w:t>
      </w:r>
    </w:p>
    <w:p w14:paraId="5D86A6D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a href="acces.html" class="btn btn-primary"&gt;BUY&lt;/a&gt;</w:t>
      </w:r>
    </w:p>
    <w:p w14:paraId="11BBD7C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/center&gt;</w:t>
      </w:r>
    </w:p>
    <w:p w14:paraId="6E50E9C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3125F30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footer"&gt;</w:t>
      </w:r>
    </w:p>
    <w:p w14:paraId="17EA1F8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small class="text-body-secondary"&gt;Last updated 3 mins ago&lt;/small&gt;</w:t>
      </w:r>
    </w:p>
    <w:p w14:paraId="0BC9384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4181677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1C6A3DD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32D3D24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ol"&gt;</w:t>
      </w:r>
    </w:p>
    <w:p w14:paraId="0337A25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d h-100"&gt;</w:t>
      </w:r>
    </w:p>
    <w:p w14:paraId="085C0A0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 src="https://5.imimg.com/data5/SELLER/Default/2022/8/IS/LN/MB/8852934/boys-shoes.jpeg" class="card-img-top" alt="Shoes" height="350px"&gt;</w:t>
      </w:r>
    </w:p>
    <w:p w14:paraId="4DF94BE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body"&gt;</w:t>
      </w:r>
    </w:p>
    <w:p w14:paraId="6FE248A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p&gt;Shoes provide both functionality and style, protecting our feet.&lt;/p&gt;</w:t>
      </w:r>
    </w:p>
    <w:p w14:paraId="57094A5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center&gt;</w:t>
      </w:r>
    </w:p>
    <w:p w14:paraId="1A75BD3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h5 class="card-title"&gt;SHOES&lt;/h5&gt;</w:t>
      </w:r>
    </w:p>
    <w:p w14:paraId="31E8465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a href="shoes.html" class="btn btn-primary"&gt;BUY&lt;/a&gt;</w:t>
      </w:r>
    </w:p>
    <w:p w14:paraId="36DE3D6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/center&gt;</w:t>
      </w:r>
    </w:p>
    <w:p w14:paraId="06E6B08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5B0ED42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footer"&gt;</w:t>
      </w:r>
    </w:p>
    <w:p w14:paraId="62EEB7D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 xml:space="preserve">          &lt;small class="text-body-secondary"&gt;Last updated 3 mins ago&lt;/small&gt;</w:t>
      </w:r>
    </w:p>
    <w:p w14:paraId="7B0F5F6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17CB403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6B6B638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11D550C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col"&gt;</w:t>
      </w:r>
    </w:p>
    <w:p w14:paraId="3F8911D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card h-100"&gt;</w:t>
      </w:r>
    </w:p>
    <w:p w14:paraId="087EA21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mg src="https://www.jiomart.com/images/product/original/rvjzgochuk/kalanabh-boys-brown-shirt-black-formal-pant-fashion-formal-brown-shirt-fashion-for-boys-formal-shirt-formal-cloth-outfit-for-boys-formal-fashion-pack-of-1-pair-size-xl-product-images-rvjzgochuk-1-202405171052.jpg?im=Resize=(500,630)" class="card-img-top" alt="Sweatshirts" height="350px"&gt;</w:t>
      </w:r>
    </w:p>
    <w:p w14:paraId="7D1C907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body"&gt;</w:t>
      </w:r>
    </w:p>
    <w:p w14:paraId="4BDFE03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p&gt;Dresses represent diverse styles and cultural significance worldwide.&lt;/p&gt;</w:t>
      </w:r>
    </w:p>
    <w:p w14:paraId="66AA029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center&gt;</w:t>
      </w:r>
    </w:p>
    <w:p w14:paraId="2332157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h5 class="card-title"&gt;Shirts and Pants&lt;/h5&gt;</w:t>
      </w:r>
    </w:p>
    <w:p w14:paraId="536DB84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  &lt;a href="shirts.html" class="btn btn-primary"&gt;BUY&lt;/a&gt;</w:t>
      </w:r>
    </w:p>
    <w:p w14:paraId="3342DA3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/center&gt;</w:t>
      </w:r>
    </w:p>
    <w:p w14:paraId="26BAAE8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62C6212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div class="card-footer"&gt;</w:t>
      </w:r>
    </w:p>
    <w:p w14:paraId="65F279C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  &lt;small class="text-body-secondary"&gt;Last updated 3 mins ago&lt;/small&gt;</w:t>
      </w:r>
    </w:p>
    <w:p w14:paraId="2237CD3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/div&gt;</w:t>
      </w:r>
    </w:p>
    <w:p w14:paraId="51C8C11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1DA3C6A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2F09AD5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div&gt;</w:t>
      </w:r>
    </w:p>
    <w:p w14:paraId="214BE24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!----------footer-------&gt;</w:t>
      </w:r>
    </w:p>
    <w:p w14:paraId="7734D1C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footer id="about"&gt;</w:t>
      </w:r>
    </w:p>
    <w:p w14:paraId="40608F2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div class="footer_main"&gt;</w:t>
      </w:r>
    </w:p>
    <w:p w14:paraId="5361305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52899ED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footer_tag"&gt;</w:t>
      </w:r>
    </w:p>
    <w:p w14:paraId="049FF21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h2&gt;Location&lt;/h2&gt;</w:t>
      </w:r>
    </w:p>
    <w:p w14:paraId="0716BDC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Andhra Pradesh&lt;/p&gt;</w:t>
      </w:r>
    </w:p>
    <w:p w14:paraId="0E7B9DA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Telangana&lt;/p&gt;</w:t>
      </w:r>
    </w:p>
    <w:p w14:paraId="375C4DD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Tamil Nadu&lt;/p&gt;</w:t>
      </w:r>
    </w:p>
    <w:p w14:paraId="6B22E4B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34ADB98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07B3DAA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footer_tag"&gt;</w:t>
      </w:r>
    </w:p>
    <w:p w14:paraId="19D7BAE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h2&gt;Let Us Help You&lt;/h2&gt;</w:t>
      </w:r>
    </w:p>
    <w:p w14:paraId="042A8E1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Your account&lt;/p&gt;</w:t>
      </w:r>
    </w:p>
    <w:p w14:paraId="6F9984C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Returns center&lt;/p&gt;</w:t>
      </w:r>
    </w:p>
    <w:p w14:paraId="6F86EB1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Recalls and Product Safety Alerts&lt;/p&gt;</w:t>
      </w:r>
    </w:p>
    <w:p w14:paraId="25F6428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 xml:space="preserve">        &lt;p&gt;100% Purchase Protection&lt;/p&gt;</w:t>
      </w:r>
    </w:p>
    <w:p w14:paraId="7363E9A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Help&lt;/p&gt;</w:t>
      </w:r>
    </w:p>
    <w:p w14:paraId="5B084C2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685DE73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757BA5D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footer_tag"&gt;</w:t>
      </w:r>
    </w:p>
    <w:p w14:paraId="2395C47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h2&gt;Contact&lt;/h2&gt;</w:t>
      </w:r>
    </w:p>
    <w:p w14:paraId="439E7B8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+91 9951704944&lt;/p&gt;</w:t>
      </w:r>
    </w:p>
    <w:p w14:paraId="31F56DF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+91 7671825242&lt;/p&gt;</w:t>
      </w:r>
    </w:p>
    <w:p w14:paraId="2F877B1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StyleHeaven143@gmail.com&lt;/p&gt;</w:t>
      </w:r>
    </w:p>
    <w:p w14:paraId="7B8AC2B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155D467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3664340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footer_tag"&gt;</w:t>
      </w:r>
    </w:p>
    <w:p w14:paraId="3D2D5F6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h2&gt;Our Service&lt;/h2&gt;</w:t>
      </w:r>
    </w:p>
    <w:p w14:paraId="10B2420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Fast Delivery&lt;/p&gt;</w:t>
      </w:r>
    </w:p>
    <w:p w14:paraId="219C865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Easy Payments&lt;/p&gt;</w:t>
      </w:r>
    </w:p>
    <w:p w14:paraId="0CDAE2D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p&gt;24 x 7 Service&lt;/p&gt;</w:t>
      </w:r>
    </w:p>
    <w:p w14:paraId="443C47A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57951EA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0EC55F0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div class="footer_tag"&gt;</w:t>
      </w:r>
    </w:p>
    <w:p w14:paraId="44DB8D7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h2&gt;Follows&lt;/h2&gt;</w:t>
      </w:r>
    </w:p>
    <w:p w14:paraId="35D027F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 class="fab fa-facebook-f"&gt;&lt;/i&gt;</w:t>
      </w:r>
    </w:p>
    <w:p w14:paraId="0D99041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 class="fab fa-instagram"&gt;&lt;/i&gt;</w:t>
      </w:r>
    </w:p>
    <w:p w14:paraId="423FDC3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&lt;i class="fab fa-twitter"&gt;&lt;/i&gt;</w:t>
      </w:r>
    </w:p>
    <w:p w14:paraId="26F1459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&lt;/div&gt;</w:t>
      </w:r>
    </w:p>
    <w:p w14:paraId="110675A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3FDBBD4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/div&gt;</w:t>
      </w:r>
    </w:p>
    <w:p w14:paraId="6BF8A56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3CED659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p class="end"&gt;Design by&lt;span&gt;&lt;i class="fa-solid fa-face-grin"&gt;&lt;/i&gt;L SriRam&lt;/span&gt;&lt;/p&gt;</w:t>
      </w:r>
    </w:p>
    <w:p w14:paraId="7A5FF6B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&lt;p class="end"&gt;Develop by&lt;span&gt;&lt;i class="fa-solid fa-face-grin"&gt;&lt;/i&gt;B Veeranna&lt;/span&gt;&lt;/p&gt;</w:t>
      </w:r>
    </w:p>
    <w:p w14:paraId="4E89FED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1F03395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footer&gt;</w:t>
      </w:r>
    </w:p>
    <w:p w14:paraId="59BB2B9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script&gt;</w:t>
      </w:r>
    </w:p>
    <w:p w14:paraId="7C837AF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unction scrollToFooter() {</w:t>
      </w:r>
    </w:p>
    <w:p w14:paraId="5B12653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document.getElementById('footer-section').scrollIntoView({</w:t>
      </w:r>
    </w:p>
    <w:p w14:paraId="6BC30F3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behavior: 'smooth',</w:t>
      </w:r>
    </w:p>
    <w:p w14:paraId="352B3E9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  block: 'start'</w:t>
      </w:r>
    </w:p>
    <w:p w14:paraId="570E0FA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});</w:t>
      </w:r>
    </w:p>
    <w:p w14:paraId="517AAAB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69F3374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script&gt;</w:t>
      </w:r>
    </w:p>
    <w:p w14:paraId="329C2C4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style&gt;</w:t>
      </w:r>
    </w:p>
    <w:p w14:paraId="2C5B944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{}</w:t>
      </w:r>
    </w:p>
    <w:p w14:paraId="50555F7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763CE82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{</w:t>
      </w:r>
    </w:p>
    <w:p w14:paraId="19A2B3F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display: grid;</w:t>
      </w:r>
    </w:p>
    <w:p w14:paraId="11DE495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 xml:space="preserve">      grid-template-columns: 1fr 1fr 1fr 1fr 1fr;</w:t>
      </w:r>
    </w:p>
    <w:p w14:paraId="17AF92A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459AC00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5CC69E5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.footer_tag {</w:t>
      </w:r>
    </w:p>
    <w:p w14:paraId="4AB4835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text-align: center;</w:t>
      </w:r>
    </w:p>
    <w:p w14:paraId="0A1F420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6C34BA7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3DE262B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.footer_tag h2 {</w:t>
      </w:r>
    </w:p>
    <w:p w14:paraId="30F1C72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olor: #000;</w:t>
      </w:r>
    </w:p>
    <w:p w14:paraId="4671A6E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-bottom: 25px;</w:t>
      </w:r>
    </w:p>
    <w:p w14:paraId="111D3BF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font-size: 30px;</w:t>
      </w:r>
    </w:p>
    <w:p w14:paraId="2993691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1732C3A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1189085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.footer_tag p {</w:t>
      </w:r>
    </w:p>
    <w:p w14:paraId="51125C5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: 10px 0;</w:t>
      </w:r>
    </w:p>
    <w:p w14:paraId="486DEBF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3C026BE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43F32CF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.footer_tag i {</w:t>
      </w:r>
    </w:p>
    <w:p w14:paraId="6311506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: 0 5px;</w:t>
      </w:r>
    </w:p>
    <w:p w14:paraId="2A467A9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ursor: pointer;</w:t>
      </w:r>
    </w:p>
    <w:p w14:paraId="6CDA3119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099A6D0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0455F44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footer_main .footer_tag i:hover {</w:t>
      </w:r>
    </w:p>
    <w:p w14:paraId="7088DA8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olor: #fac031;</w:t>
      </w:r>
    </w:p>
    <w:p w14:paraId="4D34304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662C04E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41C5033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end {</w:t>
      </w:r>
    </w:p>
    <w:p w14:paraId="3E18FAA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display: flex;</w:t>
      </w:r>
    </w:p>
    <w:p w14:paraId="5F5559F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align-items: center;</w:t>
      </w:r>
    </w:p>
    <w:p w14:paraId="686975D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justify-content: center;</w:t>
      </w:r>
    </w:p>
    <w:p w14:paraId="30DB289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padding: 15px;</w:t>
      </w:r>
    </w:p>
    <w:p w14:paraId="62B07D5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27C49E8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3D02CF4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footer .end span {</w:t>
      </w:r>
    </w:p>
    <w:p w14:paraId="2FD5B02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olor: #fac031;</w:t>
      </w:r>
    </w:p>
    <w:p w14:paraId="33D3A33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-left: 10px;</w:t>
      </w:r>
    </w:p>
    <w:p w14:paraId="5928F65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137ED8B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044BF8E3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::-webkit-scrollbar {</w:t>
      </w:r>
    </w:p>
    <w:p w14:paraId="7197D63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width: 13px;</w:t>
      </w:r>
    </w:p>
    <w:p w14:paraId="6902975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23757D1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6D4BA41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::-webkit-scrollbar-track {</w:t>
      </w:r>
    </w:p>
    <w:p w14:paraId="09E2883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border-radius: 15px;</w:t>
      </w:r>
    </w:p>
    <w:p w14:paraId="529107B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box-shadow: inset 0 0 5px rgba(0, 0, 0, 0.5);</w:t>
      </w:r>
    </w:p>
    <w:p w14:paraId="20E2C25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3647486C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67B21A85" w14:textId="23D23B49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lastRenderedPageBreak/>
        <w:t xml:space="preserve">    ::-webkit-scrollbar-thumb {</w:t>
      </w:r>
    </w:p>
    <w:p w14:paraId="36B03E8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background: #fac031;</w:t>
      </w:r>
    </w:p>
    <w:p w14:paraId="225A9AB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border-radius: 15px;</w:t>
      </w:r>
    </w:p>
    <w:p w14:paraId="08EDBBF1" w14:textId="50E5C866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234FCA25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470AACC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.social-links {</w:t>
      </w:r>
    </w:p>
    <w:p w14:paraId="7F92549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-top: 10px;</w:t>
      </w:r>
    </w:p>
    <w:p w14:paraId="2BC4BF1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35E4784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18E807BA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.social-links {</w:t>
      </w:r>
    </w:p>
    <w:p w14:paraId="187D37AD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margin-top: 10px;</w:t>
      </w:r>
    </w:p>
    <w:p w14:paraId="16CD97C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684576E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4BEF572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.social-icon {</w:t>
      </w:r>
    </w:p>
    <w:p w14:paraId="37F062B1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olor: #666;</w:t>
      </w:r>
    </w:p>
    <w:p w14:paraId="1C06F81F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font-size: 20px;</w:t>
      </w:r>
    </w:p>
    <w:p w14:paraId="52696C3E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text-decoration: none;</w:t>
      </w:r>
    </w:p>
    <w:p w14:paraId="316A5C18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transition: color 0.3s ease;</w:t>
      </w:r>
    </w:p>
    <w:p w14:paraId="585BC8D4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54344B20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7532E9DB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.social-icon:hover {</w:t>
      </w:r>
    </w:p>
    <w:p w14:paraId="3D427197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  color: #007bff;</w:t>
      </w:r>
    </w:p>
    <w:p w14:paraId="390C9196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  }</w:t>
      </w:r>
    </w:p>
    <w:p w14:paraId="3239F844" w14:textId="27EC39CC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 xml:space="preserve">  &lt;/style&gt;</w:t>
      </w:r>
    </w:p>
    <w:p w14:paraId="74F61B32" w14:textId="77777777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 w:rsidRPr="00CE7B01">
        <w:rPr>
          <w:rFonts w:ascii="Times New Roman" w:eastAsia="Times New Roman" w:hAnsi="Times New Roman"/>
          <w:bCs/>
          <w:sz w:val="28"/>
          <w:szCs w:val="28"/>
        </w:rPr>
        <w:t>&lt;/body&gt;</w:t>
      </w:r>
    </w:p>
    <w:p w14:paraId="207E4CD8" w14:textId="1DC2C341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</w:p>
    <w:p w14:paraId="14359C0F" w14:textId="2722880A" w:rsid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349B56C" wp14:editId="3D3EBC9A">
                <wp:simplePos x="0" y="0"/>
                <wp:positionH relativeFrom="column">
                  <wp:posOffset>-850900</wp:posOffset>
                </wp:positionH>
                <wp:positionV relativeFrom="paragraph">
                  <wp:posOffset>247015</wp:posOffset>
                </wp:positionV>
                <wp:extent cx="7575550" cy="6350"/>
                <wp:effectExtent l="0" t="0" r="25400" b="31750"/>
                <wp:wrapNone/>
                <wp:docPr id="203492162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575550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CB5537B" id="Straight Connector 3" o:spid="_x0000_s1026" style="position:absolute;flip:y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7pt,19.45pt" to="529.5pt,19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" strokecolor="#4472c4 [3204]" strokeweight=".5pt">
                <v:stroke joinstyle="miter"/>
              </v:line>
            </w:pict>
          </mc:Fallback>
        </mc:AlternateContent>
      </w:r>
      <w:r w:rsidRPr="00CE7B01">
        <w:rPr>
          <w:rFonts w:ascii="Times New Roman" w:eastAsia="Times New Roman" w:hAnsi="Times New Roman"/>
          <w:bCs/>
          <w:sz w:val="28"/>
          <w:szCs w:val="28"/>
        </w:rPr>
        <w:t>&lt;/html&gt;</w:t>
      </w:r>
    </w:p>
    <w:p w14:paraId="3A79FD04" w14:textId="5AEDA4E3" w:rsid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sz w:val="28"/>
          <w:szCs w:val="28"/>
        </w:rPr>
        <w:t xml:space="preserve"> </w:t>
      </w:r>
    </w:p>
    <w:p w14:paraId="09EC3942" w14:textId="1CFEAE5A" w:rsidR="00CE7B01" w:rsidRDefault="00CE7B01" w:rsidP="00CE7B01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6CDBDCE6" wp14:editId="7414ECCA">
            <wp:simplePos x="0" y="0"/>
            <wp:positionH relativeFrom="column">
              <wp:posOffset>2641600</wp:posOffset>
            </wp:positionH>
            <wp:positionV relativeFrom="paragraph">
              <wp:posOffset>210185</wp:posOffset>
            </wp:positionV>
            <wp:extent cx="2590800" cy="3735705"/>
            <wp:effectExtent l="0" t="0" r="0" b="0"/>
            <wp:wrapTight wrapText="bothSides">
              <wp:wrapPolygon edited="0">
                <wp:start x="0" y="0"/>
                <wp:lineTo x="0" y="21479"/>
                <wp:lineTo x="21441" y="21479"/>
                <wp:lineTo x="21441" y="0"/>
                <wp:lineTo x="0" y="0"/>
              </wp:wrapPolygon>
            </wp:wrapTight>
            <wp:docPr id="62641063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3735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1" locked="0" layoutInCell="1" allowOverlap="1" wp14:anchorId="52C916DE" wp14:editId="19F5E470">
            <wp:simplePos x="0" y="0"/>
            <wp:positionH relativeFrom="column">
              <wp:posOffset>-729615</wp:posOffset>
            </wp:positionH>
            <wp:positionV relativeFrom="paragraph">
              <wp:posOffset>342900</wp:posOffset>
            </wp:positionV>
            <wp:extent cx="2945765" cy="1238250"/>
            <wp:effectExtent l="0" t="0" r="6985" b="0"/>
            <wp:wrapTight wrapText="bothSides">
              <wp:wrapPolygon edited="0">
                <wp:start x="0" y="0"/>
                <wp:lineTo x="0" y="21268"/>
                <wp:lineTo x="21512" y="21268"/>
                <wp:lineTo x="21512" y="0"/>
                <wp:lineTo x="0" y="0"/>
              </wp:wrapPolygon>
            </wp:wrapTight>
            <wp:docPr id="93424789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765" cy="123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bCs/>
          <w:sz w:val="28"/>
          <w:szCs w:val="28"/>
        </w:rPr>
        <w:t xml:space="preserve">  </w:t>
      </w:r>
      <w:r>
        <w:rPr>
          <w:rFonts w:ascii="Times New Roman" w:eastAsia="Times New Roman" w:hAnsi="Times New Roman"/>
          <w:b/>
          <w:sz w:val="28"/>
          <w:szCs w:val="28"/>
        </w:rPr>
        <w:t>5. RESULT SCREENS:</w:t>
      </w:r>
    </w:p>
    <w:p w14:paraId="52336937" w14:textId="77777777" w:rsidR="00CE7B01" w:rsidRDefault="00CE7B01" w:rsidP="00CE7B01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</w:p>
    <w:p w14:paraId="680E2260" w14:textId="3E7DA8E6" w:rsidR="00CE7B01" w:rsidRDefault="00CE7B01">
      <w:pPr>
        <w:widowControl/>
        <w:rPr>
          <w:rFonts w:ascii="Times New Roman" w:eastAsia="Times New Roman" w:hAnsi="Times New Roman"/>
          <w:b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7748054F" wp14:editId="215D78F4">
            <wp:simplePos x="0" y="0"/>
            <wp:positionH relativeFrom="column">
              <wp:posOffset>-546100</wp:posOffset>
            </wp:positionH>
            <wp:positionV relativeFrom="paragraph">
              <wp:posOffset>309245</wp:posOffset>
            </wp:positionV>
            <wp:extent cx="2734310" cy="927100"/>
            <wp:effectExtent l="0" t="0" r="8890" b="6350"/>
            <wp:wrapTight wrapText="bothSides">
              <wp:wrapPolygon edited="0">
                <wp:start x="0" y="0"/>
                <wp:lineTo x="0" y="21304"/>
                <wp:lineTo x="21520" y="21304"/>
                <wp:lineTo x="21520" y="0"/>
                <wp:lineTo x="0" y="0"/>
              </wp:wrapPolygon>
            </wp:wrapTight>
            <wp:docPr id="950754542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4310" cy="92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Times New Roman" w:eastAsia="Times New Roman" w:hAnsi="Times New Roman"/>
          <w:b/>
          <w:sz w:val="28"/>
          <w:szCs w:val="28"/>
        </w:rPr>
        <w:br w:type="page"/>
      </w:r>
    </w:p>
    <w:p w14:paraId="0D8D0278" w14:textId="7BE29E4C" w:rsidR="00CE7B01" w:rsidRDefault="00CE7B01" w:rsidP="00CE7B01">
      <w:pPr>
        <w:ind w:right="3164"/>
        <w:rPr>
          <w:rFonts w:ascii="Times New Roman" w:eastAsia="Times New Roman" w:hAnsi="Times New Roman"/>
          <w:b/>
          <w:sz w:val="28"/>
          <w:szCs w:val="28"/>
        </w:rPr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 xml:space="preserve">                                      6. CONCLUSION:</w:t>
      </w:r>
    </w:p>
    <w:p w14:paraId="08C69172" w14:textId="66E1E0AA" w:rsidR="00CE7B01" w:rsidRPr="00CE7B01" w:rsidRDefault="00CE7B01" w:rsidP="00CE7B01">
      <w:pPr>
        <w:ind w:right="3164"/>
        <w:rPr>
          <w:rFonts w:ascii="Times New Roman" w:eastAsia="Times New Roman" w:hAnsi="Times New Roman"/>
          <w:bCs/>
          <w:sz w:val="28"/>
          <w:szCs w:val="28"/>
        </w:rPr>
      </w:pPr>
      <w:r>
        <w:rPr>
          <w:rFonts w:ascii="Times New Roman" w:eastAsia="Times New Roman" w:hAnsi="Times New Roman"/>
          <w:bCs/>
          <w:sz w:val="28"/>
          <w:szCs w:val="28"/>
        </w:rPr>
        <w:t>The “Style Heaven” project has successfully achieved its goal of creating an innovative and user-centric online platform</w:t>
      </w:r>
      <w:r w:rsidR="00112835">
        <w:rPr>
          <w:rFonts w:ascii="Times New Roman" w:eastAsia="Times New Roman" w:hAnsi="Times New Roman"/>
          <w:bCs/>
          <w:sz w:val="28"/>
          <w:szCs w:val="28"/>
        </w:rPr>
        <w:t>. By combining personalized recommendations, advanced technology, the platform has redefined the way customers experience fashion and personal style.</w:t>
      </w:r>
    </w:p>
    <w:sectPr w:rsidR="00CE7B01" w:rsidRPr="00CE7B01" w:rsidSect="00E93AD4">
      <w:pgSz w:w="11909" w:h="16840"/>
      <w:pgMar w:top="1320" w:right="7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5219CF"/>
    <w:multiLevelType w:val="multilevel"/>
    <w:tmpl w:val="904AEF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6B1541"/>
    <w:multiLevelType w:val="multilevel"/>
    <w:tmpl w:val="126C0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CD371C"/>
    <w:multiLevelType w:val="hybridMultilevel"/>
    <w:tmpl w:val="B9E40B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9583572"/>
    <w:multiLevelType w:val="multilevel"/>
    <w:tmpl w:val="9BB4DD04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36F31D0"/>
    <w:multiLevelType w:val="multilevel"/>
    <w:tmpl w:val="8632D5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10A30AC"/>
    <w:multiLevelType w:val="hybridMultilevel"/>
    <w:tmpl w:val="1E5AD26E"/>
    <w:lvl w:ilvl="0" w:tplc="B2A2A254">
      <w:start w:val="5"/>
      <w:numFmt w:val="bullet"/>
      <w:lvlText w:val=""/>
      <w:lvlJc w:val="left"/>
      <w:pPr>
        <w:tabs>
          <w:tab w:val="num" w:pos="660"/>
        </w:tabs>
        <w:ind w:left="6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380"/>
        </w:tabs>
        <w:ind w:left="13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00"/>
        </w:tabs>
        <w:ind w:left="21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20"/>
        </w:tabs>
        <w:ind w:left="28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40"/>
        </w:tabs>
        <w:ind w:left="35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60"/>
        </w:tabs>
        <w:ind w:left="42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80"/>
        </w:tabs>
        <w:ind w:left="49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00"/>
        </w:tabs>
        <w:ind w:left="57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20"/>
        </w:tabs>
        <w:ind w:left="6420" w:hanging="360"/>
      </w:pPr>
      <w:rPr>
        <w:rFonts w:ascii="Wingdings" w:hAnsi="Wingdings" w:hint="default"/>
      </w:rPr>
    </w:lvl>
  </w:abstractNum>
  <w:abstractNum w:abstractNumId="6" w15:restartNumberingAfterBreak="0">
    <w:nsid w:val="6B8E6764"/>
    <w:multiLevelType w:val="multilevel"/>
    <w:tmpl w:val="72C69A30"/>
    <w:lvl w:ilvl="0">
      <w:start w:val="1"/>
      <w:numFmt w:val="decimal"/>
      <w:lvlText w:val="%1."/>
      <w:lvlJc w:val="left"/>
      <w:pPr>
        <w:tabs>
          <w:tab w:val="num" w:pos="3053"/>
        </w:tabs>
        <w:ind w:left="3053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B042326"/>
    <w:multiLevelType w:val="multilevel"/>
    <w:tmpl w:val="58447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90304740">
    <w:abstractNumId w:val="2"/>
  </w:num>
  <w:num w:numId="2" w16cid:durableId="2113934840">
    <w:abstractNumId w:val="5"/>
  </w:num>
  <w:num w:numId="3" w16cid:durableId="130174291">
    <w:abstractNumId w:val="3"/>
  </w:num>
  <w:num w:numId="4" w16cid:durableId="489559320">
    <w:abstractNumId w:val="1"/>
  </w:num>
  <w:num w:numId="5" w16cid:durableId="1927839177">
    <w:abstractNumId w:val="4"/>
  </w:num>
  <w:num w:numId="6" w16cid:durableId="1322930156">
    <w:abstractNumId w:val="6"/>
  </w:num>
  <w:num w:numId="7" w16cid:durableId="113062851">
    <w:abstractNumId w:val="7"/>
  </w:num>
  <w:num w:numId="8" w16cid:durableId="7562917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EwNjYwNzM1tbBU0lEKTi0uzszPAykwrAUAKFpJtiwAAAA="/>
  </w:docVars>
  <w:rsids>
    <w:rsidRoot w:val="00E93AD4"/>
    <w:rsid w:val="001102FB"/>
    <w:rsid w:val="00112835"/>
    <w:rsid w:val="001B5CCD"/>
    <w:rsid w:val="001E4404"/>
    <w:rsid w:val="002328D8"/>
    <w:rsid w:val="00253115"/>
    <w:rsid w:val="00331C7F"/>
    <w:rsid w:val="00364514"/>
    <w:rsid w:val="003910E5"/>
    <w:rsid w:val="003B4946"/>
    <w:rsid w:val="003F189A"/>
    <w:rsid w:val="0042569C"/>
    <w:rsid w:val="00442D10"/>
    <w:rsid w:val="004966B5"/>
    <w:rsid w:val="005C12EC"/>
    <w:rsid w:val="005D720A"/>
    <w:rsid w:val="006B5998"/>
    <w:rsid w:val="0071795B"/>
    <w:rsid w:val="00726F25"/>
    <w:rsid w:val="00735AF1"/>
    <w:rsid w:val="00780B8A"/>
    <w:rsid w:val="0078470B"/>
    <w:rsid w:val="007B6537"/>
    <w:rsid w:val="0080162F"/>
    <w:rsid w:val="0087605E"/>
    <w:rsid w:val="00AB1C48"/>
    <w:rsid w:val="00AF305C"/>
    <w:rsid w:val="00B1571E"/>
    <w:rsid w:val="00C32AE8"/>
    <w:rsid w:val="00C531D3"/>
    <w:rsid w:val="00CC43B5"/>
    <w:rsid w:val="00CE7B01"/>
    <w:rsid w:val="00CF4671"/>
    <w:rsid w:val="00D41D49"/>
    <w:rsid w:val="00DE1729"/>
    <w:rsid w:val="00E04334"/>
    <w:rsid w:val="00E139AD"/>
    <w:rsid w:val="00E7636D"/>
    <w:rsid w:val="00E93AD4"/>
    <w:rsid w:val="00EE13CF"/>
    <w:rsid w:val="00EF206C"/>
    <w:rsid w:val="00F71337"/>
    <w:rsid w:val="00FD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5024F"/>
  <w15:chartTrackingRefBased/>
  <w15:docId w15:val="{CFD80C9A-FFB0-E743-872B-F512DE9C0D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IN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E93AD4"/>
    <w:pPr>
      <w:widowControl w:val="0"/>
    </w:pPr>
    <w:rPr>
      <w:sz w:val="22"/>
      <w:szCs w:val="22"/>
      <w:lang w:val="en-US" w:eastAsia="en-US"/>
    </w:rPr>
  </w:style>
  <w:style w:type="paragraph" w:styleId="Heading1">
    <w:name w:val="heading 1"/>
    <w:basedOn w:val="Normal"/>
    <w:uiPriority w:val="1"/>
    <w:qFormat/>
    <w:rsid w:val="00E93AD4"/>
    <w:pPr>
      <w:ind w:left="1286" w:hanging="1042"/>
      <w:outlineLvl w:val="0"/>
    </w:pPr>
    <w:rPr>
      <w:rFonts w:ascii="Times New Roman" w:eastAsia="Times New Roman" w:hAnsi="Times New Roman"/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4946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E93AD4"/>
    <w:pPr>
      <w:ind w:left="100"/>
    </w:pPr>
    <w:rPr>
      <w:rFonts w:ascii="Times New Roman" w:eastAsia="Times New Roman" w:hAnsi="Times New Roman"/>
      <w:sz w:val="24"/>
      <w:szCs w:val="24"/>
      <w:u w:val="single"/>
    </w:rPr>
  </w:style>
  <w:style w:type="paragraph" w:styleId="ListParagraph">
    <w:name w:val="List Paragraph"/>
    <w:basedOn w:val="Normal"/>
    <w:uiPriority w:val="1"/>
    <w:qFormat/>
    <w:rsid w:val="00E93AD4"/>
  </w:style>
  <w:style w:type="paragraph" w:customStyle="1" w:styleId="TableParagraph">
    <w:name w:val="Table Paragraph"/>
    <w:basedOn w:val="Normal"/>
    <w:uiPriority w:val="1"/>
    <w:qFormat/>
    <w:rsid w:val="00E93AD4"/>
  </w:style>
  <w:style w:type="character" w:customStyle="1" w:styleId="Heading2Char">
    <w:name w:val="Heading 2 Char"/>
    <w:link w:val="Heading2"/>
    <w:uiPriority w:val="9"/>
    <w:semiHidden/>
    <w:rsid w:val="003B4946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F71337"/>
    <w:pPr>
      <w:widowControl/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DE17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593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1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28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8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D83FE6-6C14-49E6-8E80-ECE99BF8E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775</Words>
  <Characters>10122</Characters>
  <Application>Microsoft Office Word</Application>
  <DocSecurity>4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sriit</Company>
  <LinksUpToDate>false</LinksUpToDate>
  <CharactersWithSpaces>1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Jayamukhi</dc:creator>
  <cp:keywords/>
  <cp:lastModifiedBy>ABHISHEK ATHMAKURI</cp:lastModifiedBy>
  <cp:revision>2</cp:revision>
  <dcterms:created xsi:type="dcterms:W3CDTF">2024-11-25T13:30:00Z</dcterms:created>
  <dcterms:modified xsi:type="dcterms:W3CDTF">2024-11-25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9-23T00:00:00Z</vt:filetime>
  </property>
  <property fmtid="{D5CDD505-2E9C-101B-9397-08002B2CF9AE}" pid="3" name="LastSaved">
    <vt:filetime>2015-03-30T00:00:00Z</vt:filetime>
  </property>
</Properties>
</file>